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2BC9A0" w14:textId="77777777" w:rsidR="0089647F" w:rsidRPr="00817F88" w:rsidRDefault="00A74729" w:rsidP="00817F88">
      <w:pPr>
        <w:rPr>
          <w:b/>
          <w:u w:val="single"/>
        </w:rPr>
      </w:pPr>
      <w:r w:rsidRPr="00817F88">
        <w:rPr>
          <w:b/>
          <w:u w:val="single"/>
        </w:rPr>
        <w:t xml:space="preserve">COURSE </w:t>
      </w:r>
      <w:r w:rsidR="0089647F" w:rsidRPr="00817F88">
        <w:rPr>
          <w:b/>
          <w:u w:val="single"/>
        </w:rPr>
        <w:t xml:space="preserve">SYLLABUS </w:t>
      </w:r>
      <w:r w:rsidRPr="00817F88">
        <w:rPr>
          <w:b/>
          <w:u w:val="single"/>
        </w:rPr>
        <w:t>FOR MICROECONOMICS</w:t>
      </w:r>
    </w:p>
    <w:p w14:paraId="37E2F9A2" w14:textId="77777777" w:rsidR="0089647F" w:rsidRPr="00817F88" w:rsidRDefault="0089647F" w:rsidP="00817F88"/>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5"/>
        <w:gridCol w:w="1399"/>
        <w:gridCol w:w="1725"/>
        <w:gridCol w:w="1981"/>
      </w:tblGrid>
      <w:tr w:rsidR="0089647F" w:rsidRPr="00817F88" w14:paraId="34577A02" w14:textId="77777777" w:rsidTr="00A74729">
        <w:tc>
          <w:tcPr>
            <w:tcW w:w="8856" w:type="dxa"/>
            <w:gridSpan w:val="4"/>
            <w:shd w:val="clear" w:color="auto" w:fill="B8CCE4"/>
          </w:tcPr>
          <w:p w14:paraId="198F9518" w14:textId="77777777" w:rsidR="0089647F" w:rsidRPr="00817F88" w:rsidRDefault="0089647F" w:rsidP="00817F88">
            <w:pPr>
              <w:pStyle w:val="NoSpacing"/>
              <w:rPr>
                <w:b/>
                <w:lang w:val="en-GB"/>
              </w:rPr>
            </w:pPr>
            <w:r w:rsidRPr="00817F88">
              <w:rPr>
                <w:b/>
                <w:lang w:val="en-GB"/>
              </w:rPr>
              <w:t>Basic data for the course</w:t>
            </w:r>
          </w:p>
        </w:tc>
      </w:tr>
      <w:tr w:rsidR="0089647F" w:rsidRPr="00817F88" w14:paraId="35610040" w14:textId="77777777" w:rsidTr="00A74729">
        <w:tc>
          <w:tcPr>
            <w:tcW w:w="3617" w:type="dxa"/>
          </w:tcPr>
          <w:p w14:paraId="1AF072B9" w14:textId="77777777" w:rsidR="0089647F" w:rsidRPr="00817F88" w:rsidRDefault="0089647F" w:rsidP="00817F88">
            <w:pPr>
              <w:pStyle w:val="NoSpacing"/>
              <w:rPr>
                <w:b/>
                <w:lang w:val="en-GB"/>
              </w:rPr>
            </w:pPr>
            <w:r w:rsidRPr="00817F88">
              <w:rPr>
                <w:b/>
                <w:lang w:val="en-GB"/>
              </w:rPr>
              <w:t xml:space="preserve">Academic unit: </w:t>
            </w:r>
          </w:p>
        </w:tc>
        <w:tc>
          <w:tcPr>
            <w:tcW w:w="5239" w:type="dxa"/>
            <w:gridSpan w:val="3"/>
          </w:tcPr>
          <w:p w14:paraId="156DEE70" w14:textId="77777777" w:rsidR="0089647F" w:rsidRPr="00817F88" w:rsidRDefault="0089647F" w:rsidP="00817F88">
            <w:pPr>
              <w:pStyle w:val="NoSpacing"/>
              <w:rPr>
                <w:lang w:val="en-GB"/>
              </w:rPr>
            </w:pPr>
            <w:r w:rsidRPr="00817F88">
              <w:rPr>
                <w:lang w:val="en-GB"/>
              </w:rPr>
              <w:t>Faculty of Economics</w:t>
            </w:r>
          </w:p>
        </w:tc>
      </w:tr>
      <w:tr w:rsidR="0089647F" w:rsidRPr="00817F88" w14:paraId="1AEBAC8B" w14:textId="77777777" w:rsidTr="00A74729">
        <w:tc>
          <w:tcPr>
            <w:tcW w:w="3617" w:type="dxa"/>
          </w:tcPr>
          <w:p w14:paraId="65536E9D" w14:textId="77777777" w:rsidR="0089647F" w:rsidRPr="00817F88" w:rsidRDefault="0089647F" w:rsidP="00817F88">
            <w:pPr>
              <w:pStyle w:val="NoSpacing"/>
              <w:rPr>
                <w:b/>
                <w:lang w:val="en-GB"/>
              </w:rPr>
            </w:pPr>
            <w:r w:rsidRPr="00817F88">
              <w:rPr>
                <w:b/>
                <w:lang w:val="en-GB"/>
              </w:rPr>
              <w:t>Title of the course:</w:t>
            </w:r>
          </w:p>
        </w:tc>
        <w:tc>
          <w:tcPr>
            <w:tcW w:w="5239" w:type="dxa"/>
            <w:gridSpan w:val="3"/>
          </w:tcPr>
          <w:p w14:paraId="4CC7754B" w14:textId="77777777" w:rsidR="0089647F" w:rsidRPr="00817F88" w:rsidRDefault="00A74729" w:rsidP="00817F88">
            <w:pPr>
              <w:pStyle w:val="NoSpacing"/>
              <w:rPr>
                <w:lang w:val="en-GB"/>
              </w:rPr>
            </w:pPr>
            <w:r w:rsidRPr="00817F88">
              <w:t>Microeconomics</w:t>
            </w:r>
          </w:p>
        </w:tc>
      </w:tr>
      <w:tr w:rsidR="0089647F" w:rsidRPr="00817F88" w14:paraId="521BEB62" w14:textId="77777777" w:rsidTr="00A74729">
        <w:tc>
          <w:tcPr>
            <w:tcW w:w="3617" w:type="dxa"/>
          </w:tcPr>
          <w:p w14:paraId="5E47125B" w14:textId="77777777" w:rsidR="0089647F" w:rsidRPr="00817F88" w:rsidRDefault="0089647F" w:rsidP="00817F88">
            <w:pPr>
              <w:pStyle w:val="NoSpacing"/>
              <w:rPr>
                <w:b/>
                <w:lang w:val="en-GB"/>
              </w:rPr>
            </w:pPr>
            <w:r w:rsidRPr="00817F88">
              <w:rPr>
                <w:b/>
                <w:lang w:val="en-GB"/>
              </w:rPr>
              <w:t>Level:</w:t>
            </w:r>
          </w:p>
        </w:tc>
        <w:tc>
          <w:tcPr>
            <w:tcW w:w="5239" w:type="dxa"/>
            <w:gridSpan w:val="3"/>
          </w:tcPr>
          <w:p w14:paraId="6798204C" w14:textId="77777777" w:rsidR="0089647F" w:rsidRPr="00817F88" w:rsidRDefault="0089647F" w:rsidP="00817F88">
            <w:pPr>
              <w:pStyle w:val="NoSpacing"/>
              <w:rPr>
                <w:lang w:val="en-GB"/>
              </w:rPr>
            </w:pPr>
            <w:r w:rsidRPr="00817F88">
              <w:rPr>
                <w:lang w:val="en-GB"/>
              </w:rPr>
              <w:t>Bachelor</w:t>
            </w:r>
          </w:p>
        </w:tc>
      </w:tr>
      <w:tr w:rsidR="0089647F" w:rsidRPr="00817F88" w14:paraId="04F5AC91" w14:textId="77777777" w:rsidTr="00A74729">
        <w:tc>
          <w:tcPr>
            <w:tcW w:w="3617" w:type="dxa"/>
          </w:tcPr>
          <w:p w14:paraId="1421FE66" w14:textId="77777777" w:rsidR="0089647F" w:rsidRPr="00817F88" w:rsidRDefault="0089647F" w:rsidP="00817F88">
            <w:pPr>
              <w:pStyle w:val="NoSpacing"/>
              <w:rPr>
                <w:b/>
                <w:lang w:val="en-GB"/>
              </w:rPr>
            </w:pPr>
            <w:r w:rsidRPr="00817F88">
              <w:rPr>
                <w:b/>
                <w:lang w:val="en-GB"/>
              </w:rPr>
              <w:t>Status of the course:</w:t>
            </w:r>
          </w:p>
        </w:tc>
        <w:tc>
          <w:tcPr>
            <w:tcW w:w="5239" w:type="dxa"/>
            <w:gridSpan w:val="3"/>
          </w:tcPr>
          <w:p w14:paraId="772942D4" w14:textId="77777777" w:rsidR="0089647F" w:rsidRPr="00817F88" w:rsidRDefault="0089647F" w:rsidP="00817F88">
            <w:pPr>
              <w:pStyle w:val="NoSpacing"/>
              <w:rPr>
                <w:lang w:val="en-GB"/>
              </w:rPr>
            </w:pPr>
            <w:r w:rsidRPr="00817F88">
              <w:rPr>
                <w:lang w:val="en-GB"/>
              </w:rPr>
              <w:t xml:space="preserve">Obligatory </w:t>
            </w:r>
          </w:p>
        </w:tc>
      </w:tr>
      <w:tr w:rsidR="0089647F" w:rsidRPr="00817F88" w14:paraId="4ED888FC" w14:textId="77777777" w:rsidTr="00A74729">
        <w:tc>
          <w:tcPr>
            <w:tcW w:w="3617" w:type="dxa"/>
          </w:tcPr>
          <w:p w14:paraId="5FE9D95E" w14:textId="77777777" w:rsidR="0089647F" w:rsidRPr="00817F88" w:rsidRDefault="0089647F" w:rsidP="00817F88">
            <w:pPr>
              <w:pStyle w:val="NoSpacing"/>
              <w:rPr>
                <w:b/>
                <w:lang w:val="en-GB"/>
              </w:rPr>
            </w:pPr>
            <w:r w:rsidRPr="00817F88">
              <w:rPr>
                <w:b/>
                <w:lang w:val="en-GB"/>
              </w:rPr>
              <w:t>Year of studies:</w:t>
            </w:r>
          </w:p>
        </w:tc>
        <w:tc>
          <w:tcPr>
            <w:tcW w:w="5239" w:type="dxa"/>
            <w:gridSpan w:val="3"/>
          </w:tcPr>
          <w:p w14:paraId="2944C8CF" w14:textId="77777777" w:rsidR="0089647F" w:rsidRPr="00817F88" w:rsidRDefault="00A74729" w:rsidP="00817F88">
            <w:pPr>
              <w:pStyle w:val="NoSpacing"/>
              <w:rPr>
                <w:lang w:val="en-GB"/>
              </w:rPr>
            </w:pPr>
            <w:r w:rsidRPr="00817F88">
              <w:rPr>
                <w:lang w:val="en-GB"/>
              </w:rPr>
              <w:t>1</w:t>
            </w:r>
            <w:r w:rsidRPr="00817F88">
              <w:rPr>
                <w:vertAlign w:val="superscript"/>
                <w:lang w:val="en-GB"/>
              </w:rPr>
              <w:t>st</w:t>
            </w:r>
            <w:r w:rsidRPr="00817F88">
              <w:rPr>
                <w:lang w:val="en-GB"/>
              </w:rPr>
              <w:t xml:space="preserve"> Year, 1</w:t>
            </w:r>
            <w:r w:rsidRPr="00817F88">
              <w:rPr>
                <w:vertAlign w:val="superscript"/>
                <w:lang w:val="en-GB"/>
              </w:rPr>
              <w:t>st</w:t>
            </w:r>
            <w:r w:rsidRPr="00817F88">
              <w:rPr>
                <w:lang w:val="en-GB"/>
              </w:rPr>
              <w:t xml:space="preserve"> Semester</w:t>
            </w:r>
          </w:p>
        </w:tc>
      </w:tr>
      <w:tr w:rsidR="0089647F" w:rsidRPr="00817F88" w14:paraId="24E5D412" w14:textId="77777777" w:rsidTr="00A74729">
        <w:tc>
          <w:tcPr>
            <w:tcW w:w="3617" w:type="dxa"/>
          </w:tcPr>
          <w:p w14:paraId="640C18F1" w14:textId="77777777" w:rsidR="0089647F" w:rsidRPr="00817F88" w:rsidRDefault="0089647F" w:rsidP="00817F88">
            <w:pPr>
              <w:pStyle w:val="NoSpacing"/>
              <w:rPr>
                <w:b/>
                <w:lang w:val="en-GB"/>
              </w:rPr>
            </w:pPr>
            <w:r w:rsidRPr="00817F88">
              <w:rPr>
                <w:b/>
                <w:lang w:val="en-GB"/>
              </w:rPr>
              <w:t>Number of hours per week:</w:t>
            </w:r>
          </w:p>
        </w:tc>
        <w:tc>
          <w:tcPr>
            <w:tcW w:w="5239" w:type="dxa"/>
            <w:gridSpan w:val="3"/>
          </w:tcPr>
          <w:p w14:paraId="3F25B6E2" w14:textId="77777777" w:rsidR="0089647F" w:rsidRPr="00817F88" w:rsidRDefault="00A74729" w:rsidP="00817F88">
            <w:pPr>
              <w:pStyle w:val="NoSpacing"/>
              <w:rPr>
                <w:lang w:val="en-GB"/>
              </w:rPr>
            </w:pPr>
            <w:r w:rsidRPr="00817F88">
              <w:rPr>
                <w:lang w:val="en-GB"/>
              </w:rPr>
              <w:t>3+2</w:t>
            </w:r>
            <w:bookmarkStart w:id="0" w:name="_GoBack"/>
            <w:bookmarkEnd w:id="0"/>
          </w:p>
        </w:tc>
      </w:tr>
      <w:tr w:rsidR="0089647F" w:rsidRPr="00817F88" w14:paraId="6CFDDC3C" w14:textId="77777777" w:rsidTr="00A74729">
        <w:tc>
          <w:tcPr>
            <w:tcW w:w="3617" w:type="dxa"/>
          </w:tcPr>
          <w:p w14:paraId="20057375" w14:textId="77777777" w:rsidR="0089647F" w:rsidRPr="00817F88" w:rsidRDefault="0089647F" w:rsidP="00817F88">
            <w:pPr>
              <w:pStyle w:val="NoSpacing"/>
              <w:rPr>
                <w:b/>
                <w:lang w:val="en-GB"/>
              </w:rPr>
            </w:pPr>
            <w:r w:rsidRPr="00817F88">
              <w:rPr>
                <w:b/>
                <w:lang w:val="en-GB"/>
              </w:rPr>
              <w:t>ECTS credits:</w:t>
            </w:r>
          </w:p>
        </w:tc>
        <w:tc>
          <w:tcPr>
            <w:tcW w:w="5239" w:type="dxa"/>
            <w:gridSpan w:val="3"/>
          </w:tcPr>
          <w:p w14:paraId="0C2B1CD5" w14:textId="77777777" w:rsidR="0089647F" w:rsidRPr="00817F88" w:rsidRDefault="00A74729" w:rsidP="00817F88">
            <w:pPr>
              <w:pStyle w:val="NoSpacing"/>
              <w:rPr>
                <w:lang w:val="en-GB"/>
              </w:rPr>
            </w:pPr>
            <w:r w:rsidRPr="00817F88">
              <w:rPr>
                <w:lang w:val="en-GB"/>
              </w:rPr>
              <w:t>6</w:t>
            </w:r>
          </w:p>
        </w:tc>
      </w:tr>
      <w:tr w:rsidR="0089647F" w:rsidRPr="00817F88" w14:paraId="314CB8A9" w14:textId="77777777" w:rsidTr="00A74729">
        <w:tc>
          <w:tcPr>
            <w:tcW w:w="3617" w:type="dxa"/>
          </w:tcPr>
          <w:p w14:paraId="61F6E73A" w14:textId="77777777" w:rsidR="0089647F" w:rsidRPr="00817F88" w:rsidRDefault="0089647F" w:rsidP="00817F88">
            <w:pPr>
              <w:pStyle w:val="NoSpacing"/>
              <w:rPr>
                <w:b/>
                <w:lang w:val="en-GB"/>
              </w:rPr>
            </w:pPr>
            <w:r w:rsidRPr="00817F88">
              <w:rPr>
                <w:b/>
                <w:lang w:val="en-GB"/>
              </w:rPr>
              <w:t>Time/location:</w:t>
            </w:r>
          </w:p>
        </w:tc>
        <w:tc>
          <w:tcPr>
            <w:tcW w:w="5239" w:type="dxa"/>
            <w:gridSpan w:val="3"/>
          </w:tcPr>
          <w:p w14:paraId="5811789B" w14:textId="77777777" w:rsidR="0089647F" w:rsidRPr="00817F88" w:rsidRDefault="00A74729" w:rsidP="00817F88">
            <w:pPr>
              <w:pStyle w:val="NoSpacing"/>
              <w:rPr>
                <w:lang w:val="en-GB"/>
              </w:rPr>
            </w:pPr>
            <w:r w:rsidRPr="00817F88">
              <w:rPr>
                <w:lang w:val="en-GB"/>
              </w:rPr>
              <w:t>TBD</w:t>
            </w:r>
          </w:p>
        </w:tc>
      </w:tr>
      <w:tr w:rsidR="0089647F" w:rsidRPr="00817F88" w14:paraId="05449A35" w14:textId="77777777" w:rsidTr="00A74729">
        <w:tc>
          <w:tcPr>
            <w:tcW w:w="3617" w:type="dxa"/>
          </w:tcPr>
          <w:p w14:paraId="675509E1" w14:textId="77777777" w:rsidR="0089647F" w:rsidRPr="00817F88" w:rsidRDefault="0089647F" w:rsidP="00817F88">
            <w:pPr>
              <w:pStyle w:val="NoSpacing"/>
              <w:rPr>
                <w:b/>
                <w:lang w:val="en-GB"/>
              </w:rPr>
            </w:pPr>
            <w:r w:rsidRPr="00817F88">
              <w:rPr>
                <w:b/>
                <w:lang w:val="en-GB"/>
              </w:rPr>
              <w:t>Tutor:</w:t>
            </w:r>
          </w:p>
        </w:tc>
        <w:tc>
          <w:tcPr>
            <w:tcW w:w="5239" w:type="dxa"/>
            <w:gridSpan w:val="3"/>
          </w:tcPr>
          <w:p w14:paraId="4468D873" w14:textId="66BF6032" w:rsidR="0089647F" w:rsidRPr="00817F88" w:rsidRDefault="00A74729" w:rsidP="00F45BC8">
            <w:pPr>
              <w:pStyle w:val="NoSpacing"/>
              <w:rPr>
                <w:lang w:val="en-GB"/>
              </w:rPr>
            </w:pPr>
            <w:r w:rsidRPr="00817F88">
              <w:rPr>
                <w:lang w:val="en-GB"/>
              </w:rPr>
              <w:t xml:space="preserve">Prof. </w:t>
            </w:r>
            <w:r w:rsidR="00F45BC8">
              <w:rPr>
                <w:lang w:val="en-GB"/>
              </w:rPr>
              <w:t>Dr. Ramiz Livoreka</w:t>
            </w:r>
          </w:p>
        </w:tc>
      </w:tr>
      <w:tr w:rsidR="0089647F" w:rsidRPr="00817F88" w14:paraId="7853008F" w14:textId="77777777" w:rsidTr="00A74729">
        <w:tc>
          <w:tcPr>
            <w:tcW w:w="3617" w:type="dxa"/>
          </w:tcPr>
          <w:p w14:paraId="33DCA258" w14:textId="77777777" w:rsidR="0089647F" w:rsidRPr="00817F88" w:rsidRDefault="0089647F" w:rsidP="00817F88">
            <w:pPr>
              <w:pStyle w:val="NoSpacing"/>
              <w:rPr>
                <w:b/>
                <w:lang w:val="en-GB"/>
              </w:rPr>
            </w:pPr>
            <w:r w:rsidRPr="00817F88">
              <w:rPr>
                <w:b/>
                <w:lang w:val="en-GB"/>
              </w:rPr>
              <w:t xml:space="preserve">Tutor’s contact details: </w:t>
            </w:r>
          </w:p>
        </w:tc>
        <w:tc>
          <w:tcPr>
            <w:tcW w:w="5239" w:type="dxa"/>
            <w:gridSpan w:val="3"/>
          </w:tcPr>
          <w:p w14:paraId="2E93D4AF" w14:textId="49AE8280" w:rsidR="0089647F" w:rsidRPr="00817F88" w:rsidRDefault="00F45BC8" w:rsidP="00817F88">
            <w:pPr>
              <w:pStyle w:val="NoSpacing"/>
              <w:rPr>
                <w:lang w:val="en-GB"/>
              </w:rPr>
            </w:pPr>
            <w:r>
              <w:rPr>
                <w:lang w:val="en-GB"/>
              </w:rPr>
              <w:t>ramiz.livoreka@uni-pr.edu</w:t>
            </w:r>
          </w:p>
        </w:tc>
      </w:tr>
      <w:tr w:rsidR="0089647F" w:rsidRPr="00817F88" w14:paraId="4F8D0886" w14:textId="77777777" w:rsidTr="00A74729">
        <w:tc>
          <w:tcPr>
            <w:tcW w:w="8856" w:type="dxa"/>
            <w:gridSpan w:val="4"/>
            <w:shd w:val="clear" w:color="auto" w:fill="B8CCE4"/>
          </w:tcPr>
          <w:p w14:paraId="234956A0" w14:textId="77777777" w:rsidR="0089647F" w:rsidRPr="00817F88" w:rsidRDefault="0089647F" w:rsidP="00817F88">
            <w:pPr>
              <w:pStyle w:val="NoSpacing"/>
              <w:rPr>
                <w:lang w:val="en-GB"/>
              </w:rPr>
            </w:pPr>
          </w:p>
        </w:tc>
      </w:tr>
      <w:tr w:rsidR="0089647F" w:rsidRPr="00817F88" w14:paraId="5CFD13F3" w14:textId="77777777" w:rsidTr="00A74729">
        <w:tc>
          <w:tcPr>
            <w:tcW w:w="3617" w:type="dxa"/>
          </w:tcPr>
          <w:p w14:paraId="708CD2B2" w14:textId="77777777" w:rsidR="0089647F" w:rsidRPr="00817F88" w:rsidRDefault="0089647F" w:rsidP="00817F88">
            <w:pPr>
              <w:pStyle w:val="NoSpacing"/>
              <w:rPr>
                <w:b/>
                <w:lang w:val="en-GB"/>
              </w:rPr>
            </w:pPr>
            <w:r w:rsidRPr="00817F88">
              <w:rPr>
                <w:b/>
              </w:rPr>
              <w:t>Content of the course</w:t>
            </w:r>
          </w:p>
        </w:tc>
        <w:tc>
          <w:tcPr>
            <w:tcW w:w="5239" w:type="dxa"/>
            <w:gridSpan w:val="3"/>
          </w:tcPr>
          <w:p w14:paraId="657BE495" w14:textId="77777777" w:rsidR="0089647F" w:rsidRPr="00817F88" w:rsidRDefault="00A74729" w:rsidP="00817F88">
            <w:pPr>
              <w:jc w:val="both"/>
            </w:pPr>
            <w:r w:rsidRPr="00817F88">
              <w:t xml:space="preserve">This course teaches the fundamentals of Microeconomics that are commonly used to study the allocation of resources in a free market economy. It starts with an introduction to the ten principles of economics and the economic way of thinking. Next, the course focuses on supply and demand, the market equilibrium and the forces that determine supply, demand and equilibrium. Then, a framework is introduced to analyze consumer and supplier surplus, as well as market efficiency. Other topics covered include the role of the government and the theory of externalities. The final part of this course introduces the theory of the cost and production, and how alternate market structures impact on firms’ behavior and market efficiency. </w:t>
            </w:r>
          </w:p>
        </w:tc>
      </w:tr>
      <w:tr w:rsidR="0089647F" w:rsidRPr="00817F88" w14:paraId="5DBE0B09" w14:textId="77777777" w:rsidTr="00A74729">
        <w:tc>
          <w:tcPr>
            <w:tcW w:w="3617" w:type="dxa"/>
          </w:tcPr>
          <w:p w14:paraId="73F339B9" w14:textId="77777777" w:rsidR="0089647F" w:rsidRPr="00817F88" w:rsidRDefault="0089647F" w:rsidP="00817F88">
            <w:pPr>
              <w:pStyle w:val="NoSpacing"/>
              <w:rPr>
                <w:b/>
                <w:lang w:val="en-GB"/>
              </w:rPr>
            </w:pPr>
            <w:r w:rsidRPr="00817F88">
              <w:rPr>
                <w:b/>
              </w:rPr>
              <w:t>Course’s objectives</w:t>
            </w:r>
            <w:r w:rsidRPr="00817F88">
              <w:rPr>
                <w:b/>
                <w:lang w:val="en-GB"/>
              </w:rPr>
              <w:t>:</w:t>
            </w:r>
          </w:p>
        </w:tc>
        <w:tc>
          <w:tcPr>
            <w:tcW w:w="5239" w:type="dxa"/>
            <w:gridSpan w:val="3"/>
          </w:tcPr>
          <w:p w14:paraId="54FA765A" w14:textId="77777777" w:rsidR="00A74729" w:rsidRPr="00817F88" w:rsidRDefault="00A74729" w:rsidP="00817F88">
            <w:pPr>
              <w:pStyle w:val="ListParagraph"/>
              <w:numPr>
                <w:ilvl w:val="0"/>
                <w:numId w:val="2"/>
              </w:numPr>
              <w:rPr>
                <w:lang w:eastAsia="ar-SA"/>
              </w:rPr>
            </w:pPr>
            <w:r w:rsidRPr="00817F88">
              <w:rPr>
                <w:lang w:eastAsia="ar-SA"/>
              </w:rPr>
              <w:t>Provide an introduction to microeconomic theory.</w:t>
            </w:r>
          </w:p>
          <w:p w14:paraId="279B362F" w14:textId="77777777" w:rsidR="00A74729" w:rsidRPr="00817F88" w:rsidRDefault="00A74729" w:rsidP="00817F88">
            <w:pPr>
              <w:pStyle w:val="ListParagraph"/>
              <w:numPr>
                <w:ilvl w:val="0"/>
                <w:numId w:val="2"/>
              </w:numPr>
              <w:rPr>
                <w:lang w:eastAsia="ar-SA"/>
              </w:rPr>
            </w:pPr>
            <w:r w:rsidRPr="00817F88">
              <w:rPr>
                <w:lang w:eastAsia="ar-SA"/>
              </w:rPr>
              <w:t>Show how microeconomic theory can be and is used to study a wide variety of problems in economics.</w:t>
            </w:r>
          </w:p>
          <w:p w14:paraId="087A7A9A" w14:textId="77777777" w:rsidR="0089647F" w:rsidRPr="00817F88" w:rsidRDefault="00A74729" w:rsidP="00817F88">
            <w:pPr>
              <w:pStyle w:val="ListParagraph"/>
              <w:numPr>
                <w:ilvl w:val="0"/>
                <w:numId w:val="2"/>
              </w:numPr>
              <w:rPr>
                <w:lang w:eastAsia="ar-SA"/>
              </w:rPr>
            </w:pPr>
            <w:r w:rsidRPr="00817F88">
              <w:rPr>
                <w:lang w:eastAsia="ar-SA"/>
              </w:rPr>
              <w:t>Show how to use microeconomics the principles and tools to think about policy questions related to the operation of the real economy.</w:t>
            </w:r>
          </w:p>
        </w:tc>
      </w:tr>
      <w:tr w:rsidR="0089647F" w:rsidRPr="00817F88" w14:paraId="3D972623" w14:textId="77777777" w:rsidTr="00A74729">
        <w:tc>
          <w:tcPr>
            <w:tcW w:w="3617" w:type="dxa"/>
          </w:tcPr>
          <w:p w14:paraId="5EBA2EBC" w14:textId="77777777" w:rsidR="0089647F" w:rsidRPr="00817F88" w:rsidRDefault="0089647F" w:rsidP="00817F88">
            <w:pPr>
              <w:pStyle w:val="NoSpacing"/>
              <w:rPr>
                <w:b/>
                <w:lang w:val="en-GB"/>
              </w:rPr>
            </w:pPr>
            <w:r w:rsidRPr="00817F88">
              <w:rPr>
                <w:b/>
              </w:rPr>
              <w:t>The expected outcomes</w:t>
            </w:r>
            <w:r w:rsidRPr="00817F88">
              <w:rPr>
                <w:b/>
                <w:lang w:val="en-GB"/>
              </w:rPr>
              <w:t>:</w:t>
            </w:r>
          </w:p>
        </w:tc>
        <w:tc>
          <w:tcPr>
            <w:tcW w:w="5239" w:type="dxa"/>
            <w:gridSpan w:val="3"/>
          </w:tcPr>
          <w:p w14:paraId="279FD3AA" w14:textId="77777777" w:rsidR="0089647F" w:rsidRPr="00817F88" w:rsidRDefault="0089647F" w:rsidP="00817F88">
            <w:pPr>
              <w:widowControl w:val="0"/>
              <w:tabs>
                <w:tab w:val="left" w:pos="220"/>
                <w:tab w:val="left" w:pos="720"/>
              </w:tabs>
              <w:autoSpaceDE w:val="0"/>
              <w:autoSpaceDN w:val="0"/>
              <w:adjustRightInd w:val="0"/>
              <w:jc w:val="both"/>
            </w:pPr>
            <w:r w:rsidRPr="00817F88">
              <w:t>Upon completion of this course students will be able to:</w:t>
            </w:r>
          </w:p>
          <w:p w14:paraId="2600D177" w14:textId="77777777" w:rsidR="00616262" w:rsidRPr="00817F88" w:rsidRDefault="00616262" w:rsidP="00817F88">
            <w:pPr>
              <w:pStyle w:val="ListParagraph"/>
              <w:widowControl w:val="0"/>
              <w:numPr>
                <w:ilvl w:val="0"/>
                <w:numId w:val="7"/>
              </w:numPr>
              <w:tabs>
                <w:tab w:val="left" w:pos="220"/>
                <w:tab w:val="left" w:pos="253"/>
              </w:tabs>
              <w:autoSpaceDE w:val="0"/>
              <w:autoSpaceDN w:val="0"/>
              <w:adjustRightInd w:val="0"/>
              <w:ind w:left="343" w:hanging="180"/>
              <w:jc w:val="both"/>
            </w:pPr>
            <w:r w:rsidRPr="00817F88">
              <w:rPr>
                <w:lang w:val="en-US"/>
              </w:rPr>
              <w:t>Explain how competitive markets organize the allocation of scarce resources and the distribution of goods and services</w:t>
            </w:r>
            <w:r w:rsidRPr="00817F88">
              <w:t>,</w:t>
            </w:r>
          </w:p>
          <w:p w14:paraId="0870866B" w14:textId="77777777" w:rsidR="00616262" w:rsidRPr="00817F88" w:rsidRDefault="00616262" w:rsidP="00817F88">
            <w:pPr>
              <w:pStyle w:val="ListParagraph"/>
              <w:widowControl w:val="0"/>
              <w:numPr>
                <w:ilvl w:val="0"/>
                <w:numId w:val="7"/>
              </w:numPr>
              <w:tabs>
                <w:tab w:val="left" w:pos="220"/>
                <w:tab w:val="left" w:pos="253"/>
              </w:tabs>
              <w:autoSpaceDE w:val="0"/>
              <w:autoSpaceDN w:val="0"/>
              <w:adjustRightInd w:val="0"/>
              <w:ind w:left="343" w:hanging="180"/>
              <w:jc w:val="both"/>
            </w:pPr>
            <w:r w:rsidRPr="00817F88">
              <w:rPr>
                <w:lang w:val="en-US"/>
              </w:rPr>
              <w:t>Assess the efficiency of markets and describe the various factors that might impact on efficiency</w:t>
            </w:r>
          </w:p>
          <w:p w14:paraId="5FE17596" w14:textId="77777777" w:rsidR="00616262" w:rsidRPr="00817F88" w:rsidRDefault="00616262" w:rsidP="00817F88">
            <w:pPr>
              <w:pStyle w:val="ListParagraph"/>
              <w:numPr>
                <w:ilvl w:val="0"/>
                <w:numId w:val="7"/>
              </w:numPr>
              <w:tabs>
                <w:tab w:val="left" w:pos="253"/>
              </w:tabs>
              <w:ind w:left="343" w:hanging="180"/>
              <w:jc w:val="both"/>
              <w:rPr>
                <w:lang w:val="en-US"/>
              </w:rPr>
            </w:pPr>
            <w:r w:rsidRPr="00817F88">
              <w:rPr>
                <w:lang w:val="en-US"/>
              </w:rPr>
              <w:lastRenderedPageBreak/>
              <w:t>Distinguish between the various forms of market failure and explain how governments might need to intervene</w:t>
            </w:r>
          </w:p>
          <w:p w14:paraId="6768D69A" w14:textId="77777777" w:rsidR="00616262" w:rsidRPr="00817F88" w:rsidRDefault="00616262" w:rsidP="00817F88">
            <w:pPr>
              <w:pStyle w:val="ListParagraph"/>
              <w:numPr>
                <w:ilvl w:val="0"/>
                <w:numId w:val="7"/>
              </w:numPr>
              <w:tabs>
                <w:tab w:val="left" w:pos="253"/>
              </w:tabs>
              <w:ind w:left="343" w:hanging="180"/>
              <w:rPr>
                <w:lang w:val="en-US"/>
              </w:rPr>
            </w:pPr>
            <w:r w:rsidRPr="00817F88">
              <w:rPr>
                <w:lang w:val="en-US"/>
              </w:rPr>
              <w:t>Describe the various types of markets and compare their efficiency</w:t>
            </w:r>
          </w:p>
          <w:p w14:paraId="3BFDCD5A" w14:textId="77777777" w:rsidR="00616262" w:rsidRPr="00817F88" w:rsidRDefault="00616262" w:rsidP="00817F88">
            <w:pPr>
              <w:pStyle w:val="ListParagraph"/>
              <w:numPr>
                <w:ilvl w:val="0"/>
                <w:numId w:val="7"/>
              </w:numPr>
              <w:tabs>
                <w:tab w:val="left" w:pos="253"/>
              </w:tabs>
              <w:ind w:left="343" w:hanging="180"/>
              <w:rPr>
                <w:lang w:val="en-US"/>
              </w:rPr>
            </w:pPr>
            <w:r w:rsidRPr="00817F88">
              <w:rPr>
                <w:lang w:val="en-US"/>
              </w:rPr>
              <w:t>Interpret charts, graphs, and tables and use the information to make informed judgments</w:t>
            </w:r>
          </w:p>
          <w:p w14:paraId="27BA9FF4" w14:textId="05C75ADA" w:rsidR="00D842DD" w:rsidRPr="00817F88" w:rsidRDefault="00616262" w:rsidP="00817F88">
            <w:pPr>
              <w:pStyle w:val="ListParagraph"/>
              <w:numPr>
                <w:ilvl w:val="0"/>
                <w:numId w:val="7"/>
              </w:numPr>
              <w:tabs>
                <w:tab w:val="left" w:pos="253"/>
              </w:tabs>
              <w:ind w:left="343" w:hanging="180"/>
            </w:pPr>
            <w:r w:rsidRPr="00817F88">
              <w:rPr>
                <w:lang w:val="en-US"/>
              </w:rPr>
              <w:t>Communicate their knowledge and understanding of economic issues using written, verbal and visual expression</w:t>
            </w:r>
          </w:p>
        </w:tc>
      </w:tr>
      <w:tr w:rsidR="0089647F" w:rsidRPr="00817F88" w14:paraId="22D38322" w14:textId="77777777" w:rsidTr="00A74729">
        <w:tc>
          <w:tcPr>
            <w:tcW w:w="8856" w:type="dxa"/>
            <w:gridSpan w:val="4"/>
            <w:shd w:val="clear" w:color="auto" w:fill="B8CCE4"/>
          </w:tcPr>
          <w:p w14:paraId="6A9EE607" w14:textId="77777777" w:rsidR="0089647F" w:rsidRPr="00817F88" w:rsidRDefault="0089647F" w:rsidP="00817F88">
            <w:pPr>
              <w:jc w:val="center"/>
              <w:rPr>
                <w:b/>
                <w:i/>
              </w:rPr>
            </w:pPr>
            <w:r w:rsidRPr="00817F88">
              <w:rPr>
                <w:b/>
              </w:rPr>
              <w:lastRenderedPageBreak/>
              <w:t xml:space="preserve">The students’ workload </w:t>
            </w:r>
            <w:r w:rsidRPr="00817F88">
              <w:rPr>
                <w:b/>
                <w:i/>
              </w:rPr>
              <w:t>(hours per semester, ECTS)</w:t>
            </w:r>
          </w:p>
          <w:p w14:paraId="6CEB8829" w14:textId="77777777" w:rsidR="0089647F" w:rsidRPr="00817F88" w:rsidRDefault="0089647F" w:rsidP="00817F88">
            <w:pPr>
              <w:pStyle w:val="NoSpacing"/>
              <w:jc w:val="center"/>
              <w:rPr>
                <w:b/>
                <w:lang w:val="en-GB"/>
              </w:rPr>
            </w:pPr>
          </w:p>
        </w:tc>
      </w:tr>
      <w:tr w:rsidR="0089647F" w:rsidRPr="00817F88" w14:paraId="26F2DD55" w14:textId="77777777" w:rsidTr="00A74729">
        <w:tc>
          <w:tcPr>
            <w:tcW w:w="3617" w:type="dxa"/>
            <w:tcBorders>
              <w:right w:val="single" w:sz="4" w:space="0" w:color="auto"/>
            </w:tcBorders>
            <w:shd w:val="clear" w:color="auto" w:fill="B8CCE4"/>
          </w:tcPr>
          <w:p w14:paraId="275A7B1B" w14:textId="77777777" w:rsidR="0089647F" w:rsidRPr="00817F88" w:rsidRDefault="0089647F" w:rsidP="00817F88">
            <w:pPr>
              <w:rPr>
                <w:b/>
              </w:rPr>
            </w:pPr>
            <w:r w:rsidRPr="00817F88">
              <w:rPr>
                <w:b/>
              </w:rPr>
              <w:t>Activity</w:t>
            </w:r>
          </w:p>
        </w:tc>
        <w:tc>
          <w:tcPr>
            <w:tcW w:w="1425" w:type="dxa"/>
            <w:tcBorders>
              <w:left w:val="single" w:sz="4" w:space="0" w:color="auto"/>
              <w:right w:val="single" w:sz="4" w:space="0" w:color="auto"/>
            </w:tcBorders>
            <w:shd w:val="clear" w:color="auto" w:fill="B8CCE4"/>
          </w:tcPr>
          <w:p w14:paraId="553186C9" w14:textId="77777777" w:rsidR="0089647F" w:rsidRPr="00817F88" w:rsidRDefault="0089647F" w:rsidP="00817F88">
            <w:pPr>
              <w:rPr>
                <w:b/>
              </w:rPr>
            </w:pPr>
            <w:r w:rsidRPr="00817F88">
              <w:rPr>
                <w:b/>
              </w:rPr>
              <w:t>Weeks</w:t>
            </w:r>
          </w:p>
        </w:tc>
        <w:tc>
          <w:tcPr>
            <w:tcW w:w="1770" w:type="dxa"/>
            <w:tcBorders>
              <w:left w:val="single" w:sz="4" w:space="0" w:color="auto"/>
              <w:right w:val="single" w:sz="4" w:space="0" w:color="auto"/>
            </w:tcBorders>
            <w:shd w:val="clear" w:color="auto" w:fill="B8CCE4"/>
          </w:tcPr>
          <w:p w14:paraId="680CADE6" w14:textId="77777777" w:rsidR="0089647F" w:rsidRPr="00817F88" w:rsidRDefault="0089647F" w:rsidP="00817F88">
            <w:pPr>
              <w:rPr>
                <w:b/>
              </w:rPr>
            </w:pPr>
            <w:r w:rsidRPr="00817F88">
              <w:rPr>
                <w:b/>
              </w:rPr>
              <w:t>Hours</w:t>
            </w:r>
          </w:p>
        </w:tc>
        <w:tc>
          <w:tcPr>
            <w:tcW w:w="2044" w:type="dxa"/>
            <w:tcBorders>
              <w:left w:val="single" w:sz="4" w:space="0" w:color="auto"/>
            </w:tcBorders>
            <w:shd w:val="clear" w:color="auto" w:fill="B8CCE4"/>
          </w:tcPr>
          <w:p w14:paraId="49784B70" w14:textId="77777777" w:rsidR="0089647F" w:rsidRPr="00817F88" w:rsidRDefault="0089647F" w:rsidP="00817F88">
            <w:pPr>
              <w:rPr>
                <w:b/>
              </w:rPr>
            </w:pPr>
            <w:r w:rsidRPr="00817F88">
              <w:rPr>
                <w:b/>
              </w:rPr>
              <w:t>Total</w:t>
            </w:r>
          </w:p>
        </w:tc>
      </w:tr>
      <w:tr w:rsidR="0089647F" w:rsidRPr="00817F88" w14:paraId="0439573B" w14:textId="77777777" w:rsidTr="00A74729">
        <w:tc>
          <w:tcPr>
            <w:tcW w:w="3617" w:type="dxa"/>
            <w:tcBorders>
              <w:right w:val="single" w:sz="4" w:space="0" w:color="auto"/>
            </w:tcBorders>
            <w:shd w:val="clear" w:color="auto" w:fill="FFFFFF"/>
          </w:tcPr>
          <w:p w14:paraId="4E21D0F5" w14:textId="77777777" w:rsidR="0089647F" w:rsidRPr="00817F88" w:rsidRDefault="0089647F" w:rsidP="00817F88">
            <w:pPr>
              <w:jc w:val="both"/>
            </w:pPr>
            <w:r w:rsidRPr="00817F88">
              <w:t>Lectures</w:t>
            </w:r>
          </w:p>
        </w:tc>
        <w:tc>
          <w:tcPr>
            <w:tcW w:w="1425" w:type="dxa"/>
            <w:tcBorders>
              <w:left w:val="single" w:sz="4" w:space="0" w:color="auto"/>
              <w:right w:val="single" w:sz="4" w:space="0" w:color="auto"/>
            </w:tcBorders>
            <w:shd w:val="clear" w:color="auto" w:fill="FFFFFF"/>
          </w:tcPr>
          <w:p w14:paraId="025A20FF" w14:textId="77777777" w:rsidR="0089647F" w:rsidRPr="00817F88" w:rsidRDefault="0089647F" w:rsidP="00817F88">
            <w:pPr>
              <w:jc w:val="center"/>
            </w:pPr>
            <w:r w:rsidRPr="00817F88">
              <w:t>15</w:t>
            </w:r>
          </w:p>
        </w:tc>
        <w:tc>
          <w:tcPr>
            <w:tcW w:w="1770" w:type="dxa"/>
            <w:tcBorders>
              <w:left w:val="single" w:sz="4" w:space="0" w:color="auto"/>
              <w:right w:val="single" w:sz="4" w:space="0" w:color="auto"/>
            </w:tcBorders>
            <w:shd w:val="clear" w:color="auto" w:fill="FFFFFF"/>
          </w:tcPr>
          <w:p w14:paraId="56B08FE2" w14:textId="77777777" w:rsidR="0089647F" w:rsidRPr="00817F88" w:rsidRDefault="00A74729" w:rsidP="00817F88">
            <w:pPr>
              <w:jc w:val="center"/>
            </w:pPr>
            <w:r w:rsidRPr="00817F88">
              <w:t>3</w:t>
            </w:r>
          </w:p>
        </w:tc>
        <w:tc>
          <w:tcPr>
            <w:tcW w:w="2044" w:type="dxa"/>
            <w:tcBorders>
              <w:left w:val="single" w:sz="4" w:space="0" w:color="auto"/>
            </w:tcBorders>
            <w:shd w:val="clear" w:color="auto" w:fill="FFFFFF"/>
          </w:tcPr>
          <w:p w14:paraId="4E8CA240" w14:textId="77777777" w:rsidR="0089647F" w:rsidRPr="00817F88" w:rsidRDefault="00A74729" w:rsidP="00817F88">
            <w:pPr>
              <w:jc w:val="center"/>
            </w:pPr>
            <w:r w:rsidRPr="00817F88">
              <w:t>45</w:t>
            </w:r>
          </w:p>
        </w:tc>
      </w:tr>
      <w:tr w:rsidR="0089647F" w:rsidRPr="00817F88" w14:paraId="0AE3B425" w14:textId="77777777" w:rsidTr="00A74729">
        <w:tc>
          <w:tcPr>
            <w:tcW w:w="3617" w:type="dxa"/>
            <w:tcBorders>
              <w:right w:val="single" w:sz="4" w:space="0" w:color="auto"/>
            </w:tcBorders>
            <w:shd w:val="clear" w:color="auto" w:fill="FFFFFF"/>
          </w:tcPr>
          <w:p w14:paraId="26D42E14" w14:textId="77777777" w:rsidR="0089647F" w:rsidRPr="00817F88" w:rsidRDefault="0089647F" w:rsidP="00817F88">
            <w:pPr>
              <w:jc w:val="both"/>
            </w:pPr>
            <w:r w:rsidRPr="00817F88">
              <w:t>Seminars (theoretical and practical)</w:t>
            </w:r>
          </w:p>
        </w:tc>
        <w:tc>
          <w:tcPr>
            <w:tcW w:w="1425" w:type="dxa"/>
            <w:tcBorders>
              <w:left w:val="single" w:sz="4" w:space="0" w:color="auto"/>
              <w:right w:val="single" w:sz="4" w:space="0" w:color="auto"/>
            </w:tcBorders>
            <w:shd w:val="clear" w:color="auto" w:fill="FFFFFF"/>
          </w:tcPr>
          <w:p w14:paraId="34F87F39" w14:textId="77777777" w:rsidR="0089647F" w:rsidRPr="00817F88" w:rsidRDefault="00A74729" w:rsidP="00817F88">
            <w:pPr>
              <w:jc w:val="center"/>
            </w:pPr>
            <w:r w:rsidRPr="00817F88">
              <w:t>15</w:t>
            </w:r>
          </w:p>
        </w:tc>
        <w:tc>
          <w:tcPr>
            <w:tcW w:w="1770" w:type="dxa"/>
            <w:tcBorders>
              <w:left w:val="single" w:sz="4" w:space="0" w:color="auto"/>
              <w:right w:val="single" w:sz="4" w:space="0" w:color="auto"/>
            </w:tcBorders>
            <w:shd w:val="clear" w:color="auto" w:fill="FFFFFF"/>
          </w:tcPr>
          <w:p w14:paraId="3C356BE6" w14:textId="77777777" w:rsidR="0089647F" w:rsidRPr="00817F88" w:rsidRDefault="00A74729" w:rsidP="00817F88">
            <w:pPr>
              <w:jc w:val="center"/>
            </w:pPr>
            <w:r w:rsidRPr="00817F88">
              <w:t>2</w:t>
            </w:r>
          </w:p>
        </w:tc>
        <w:tc>
          <w:tcPr>
            <w:tcW w:w="2044" w:type="dxa"/>
            <w:tcBorders>
              <w:left w:val="single" w:sz="4" w:space="0" w:color="auto"/>
            </w:tcBorders>
            <w:shd w:val="clear" w:color="auto" w:fill="FFFFFF"/>
          </w:tcPr>
          <w:p w14:paraId="68792740" w14:textId="77777777" w:rsidR="0089647F" w:rsidRPr="00817F88" w:rsidRDefault="00A74729" w:rsidP="00817F88">
            <w:pPr>
              <w:jc w:val="center"/>
            </w:pPr>
            <w:r w:rsidRPr="00817F88">
              <w:t>30</w:t>
            </w:r>
          </w:p>
        </w:tc>
      </w:tr>
      <w:tr w:rsidR="0089647F" w:rsidRPr="00817F88" w14:paraId="4F903F44" w14:textId="77777777" w:rsidTr="00A74729">
        <w:tc>
          <w:tcPr>
            <w:tcW w:w="3617" w:type="dxa"/>
            <w:tcBorders>
              <w:right w:val="single" w:sz="4" w:space="0" w:color="auto"/>
            </w:tcBorders>
            <w:shd w:val="clear" w:color="auto" w:fill="FFFFFF"/>
          </w:tcPr>
          <w:p w14:paraId="5C82A683" w14:textId="77777777" w:rsidR="0089647F" w:rsidRPr="00817F88" w:rsidRDefault="0089647F" w:rsidP="00817F88">
            <w:pPr>
              <w:jc w:val="both"/>
            </w:pPr>
            <w:r w:rsidRPr="00817F88">
              <w:t>Case studies</w:t>
            </w:r>
          </w:p>
        </w:tc>
        <w:tc>
          <w:tcPr>
            <w:tcW w:w="1425" w:type="dxa"/>
            <w:tcBorders>
              <w:left w:val="single" w:sz="4" w:space="0" w:color="auto"/>
              <w:right w:val="single" w:sz="4" w:space="0" w:color="auto"/>
            </w:tcBorders>
            <w:shd w:val="clear" w:color="auto" w:fill="FFFFFF"/>
          </w:tcPr>
          <w:p w14:paraId="1B3ADCD6" w14:textId="77777777" w:rsidR="0089647F" w:rsidRPr="00817F88" w:rsidRDefault="0089647F" w:rsidP="00817F88">
            <w:pPr>
              <w:jc w:val="center"/>
            </w:pPr>
          </w:p>
        </w:tc>
        <w:tc>
          <w:tcPr>
            <w:tcW w:w="1770" w:type="dxa"/>
            <w:tcBorders>
              <w:left w:val="single" w:sz="4" w:space="0" w:color="auto"/>
              <w:right w:val="single" w:sz="4" w:space="0" w:color="auto"/>
            </w:tcBorders>
            <w:shd w:val="clear" w:color="auto" w:fill="FFFFFF"/>
          </w:tcPr>
          <w:p w14:paraId="3C36D123" w14:textId="77777777" w:rsidR="0089647F" w:rsidRPr="00817F88" w:rsidRDefault="0089647F" w:rsidP="00817F88">
            <w:pPr>
              <w:jc w:val="center"/>
            </w:pPr>
          </w:p>
        </w:tc>
        <w:tc>
          <w:tcPr>
            <w:tcW w:w="2044" w:type="dxa"/>
            <w:tcBorders>
              <w:left w:val="single" w:sz="4" w:space="0" w:color="auto"/>
            </w:tcBorders>
            <w:shd w:val="clear" w:color="auto" w:fill="FFFFFF"/>
          </w:tcPr>
          <w:p w14:paraId="1E020BED" w14:textId="77777777" w:rsidR="0089647F" w:rsidRPr="00817F88" w:rsidRDefault="0089647F" w:rsidP="00817F88">
            <w:pPr>
              <w:jc w:val="center"/>
            </w:pPr>
          </w:p>
        </w:tc>
      </w:tr>
      <w:tr w:rsidR="0089647F" w:rsidRPr="00817F88" w14:paraId="15792A23" w14:textId="77777777" w:rsidTr="00A74729">
        <w:tc>
          <w:tcPr>
            <w:tcW w:w="3617" w:type="dxa"/>
            <w:tcBorders>
              <w:right w:val="single" w:sz="4" w:space="0" w:color="auto"/>
            </w:tcBorders>
            <w:shd w:val="clear" w:color="auto" w:fill="FFFFFF"/>
          </w:tcPr>
          <w:p w14:paraId="6BD7E812" w14:textId="77777777" w:rsidR="0089647F" w:rsidRPr="00817F88" w:rsidRDefault="0089647F" w:rsidP="00817F88">
            <w:pPr>
              <w:jc w:val="both"/>
            </w:pPr>
            <w:r w:rsidRPr="00817F88">
              <w:t>Direct contact with tutor</w:t>
            </w:r>
          </w:p>
        </w:tc>
        <w:tc>
          <w:tcPr>
            <w:tcW w:w="1425" w:type="dxa"/>
            <w:tcBorders>
              <w:left w:val="single" w:sz="4" w:space="0" w:color="auto"/>
              <w:right w:val="single" w:sz="4" w:space="0" w:color="auto"/>
            </w:tcBorders>
            <w:shd w:val="clear" w:color="auto" w:fill="FFFFFF"/>
          </w:tcPr>
          <w:p w14:paraId="54EEE89C" w14:textId="77777777" w:rsidR="0089647F" w:rsidRPr="00817F88" w:rsidRDefault="00A74729" w:rsidP="00817F88">
            <w:pPr>
              <w:jc w:val="center"/>
            </w:pPr>
            <w:r w:rsidRPr="00817F88">
              <w:t>1</w:t>
            </w:r>
          </w:p>
        </w:tc>
        <w:tc>
          <w:tcPr>
            <w:tcW w:w="1770" w:type="dxa"/>
            <w:tcBorders>
              <w:left w:val="single" w:sz="4" w:space="0" w:color="auto"/>
              <w:right w:val="single" w:sz="4" w:space="0" w:color="auto"/>
            </w:tcBorders>
            <w:shd w:val="clear" w:color="auto" w:fill="FFFFFF"/>
          </w:tcPr>
          <w:p w14:paraId="6C5E7C11" w14:textId="77777777" w:rsidR="0089647F" w:rsidRPr="00817F88" w:rsidRDefault="00A74729" w:rsidP="00817F88">
            <w:pPr>
              <w:jc w:val="center"/>
            </w:pPr>
            <w:r w:rsidRPr="00817F88">
              <w:t>1</w:t>
            </w:r>
          </w:p>
        </w:tc>
        <w:tc>
          <w:tcPr>
            <w:tcW w:w="2044" w:type="dxa"/>
            <w:tcBorders>
              <w:left w:val="single" w:sz="4" w:space="0" w:color="auto"/>
            </w:tcBorders>
            <w:shd w:val="clear" w:color="auto" w:fill="FFFFFF"/>
          </w:tcPr>
          <w:p w14:paraId="7FCA7861" w14:textId="77777777" w:rsidR="0089647F" w:rsidRPr="00817F88" w:rsidRDefault="00A74729" w:rsidP="00817F88">
            <w:pPr>
              <w:jc w:val="center"/>
            </w:pPr>
            <w:r w:rsidRPr="00817F88">
              <w:t>1</w:t>
            </w:r>
          </w:p>
        </w:tc>
      </w:tr>
      <w:tr w:rsidR="0089647F" w:rsidRPr="00817F88" w14:paraId="73D40F22" w14:textId="77777777" w:rsidTr="00A74729">
        <w:tc>
          <w:tcPr>
            <w:tcW w:w="3617" w:type="dxa"/>
            <w:tcBorders>
              <w:right w:val="single" w:sz="4" w:space="0" w:color="auto"/>
            </w:tcBorders>
            <w:shd w:val="clear" w:color="auto" w:fill="FFFFFF"/>
          </w:tcPr>
          <w:p w14:paraId="64522ECB" w14:textId="77777777" w:rsidR="0089647F" w:rsidRPr="00817F88" w:rsidRDefault="0089647F" w:rsidP="00817F88">
            <w:pPr>
              <w:pStyle w:val="NoSpacing"/>
              <w:jc w:val="both"/>
              <w:rPr>
                <w:lang w:val="en-GB"/>
              </w:rPr>
            </w:pPr>
            <w:r w:rsidRPr="00817F88">
              <w:rPr>
                <w:lang w:val="en-GB"/>
              </w:rPr>
              <w:t>Field research</w:t>
            </w:r>
          </w:p>
        </w:tc>
        <w:tc>
          <w:tcPr>
            <w:tcW w:w="1425" w:type="dxa"/>
            <w:tcBorders>
              <w:left w:val="single" w:sz="4" w:space="0" w:color="auto"/>
              <w:right w:val="single" w:sz="4" w:space="0" w:color="auto"/>
            </w:tcBorders>
            <w:shd w:val="clear" w:color="auto" w:fill="FFFFFF"/>
          </w:tcPr>
          <w:p w14:paraId="3FDA16C9" w14:textId="77777777" w:rsidR="0089647F" w:rsidRPr="00817F88" w:rsidRDefault="0089647F" w:rsidP="00817F88">
            <w:pPr>
              <w:jc w:val="center"/>
            </w:pPr>
          </w:p>
        </w:tc>
        <w:tc>
          <w:tcPr>
            <w:tcW w:w="1770" w:type="dxa"/>
            <w:tcBorders>
              <w:left w:val="single" w:sz="4" w:space="0" w:color="auto"/>
              <w:right w:val="single" w:sz="4" w:space="0" w:color="auto"/>
            </w:tcBorders>
            <w:shd w:val="clear" w:color="auto" w:fill="FFFFFF"/>
          </w:tcPr>
          <w:p w14:paraId="2CA8EC38" w14:textId="77777777" w:rsidR="0089647F" w:rsidRPr="00817F88" w:rsidRDefault="0089647F" w:rsidP="00817F88">
            <w:pPr>
              <w:jc w:val="center"/>
            </w:pPr>
          </w:p>
        </w:tc>
        <w:tc>
          <w:tcPr>
            <w:tcW w:w="2044" w:type="dxa"/>
            <w:tcBorders>
              <w:left w:val="single" w:sz="4" w:space="0" w:color="auto"/>
            </w:tcBorders>
            <w:shd w:val="clear" w:color="auto" w:fill="FFFFFF"/>
          </w:tcPr>
          <w:p w14:paraId="677AF9F5" w14:textId="77777777" w:rsidR="0089647F" w:rsidRPr="00817F88" w:rsidRDefault="0089647F" w:rsidP="00817F88">
            <w:pPr>
              <w:jc w:val="center"/>
            </w:pPr>
          </w:p>
        </w:tc>
      </w:tr>
      <w:tr w:rsidR="0089647F" w:rsidRPr="00817F88" w14:paraId="35E106C7" w14:textId="77777777" w:rsidTr="00A74729">
        <w:tc>
          <w:tcPr>
            <w:tcW w:w="3617" w:type="dxa"/>
            <w:tcBorders>
              <w:right w:val="single" w:sz="4" w:space="0" w:color="auto"/>
            </w:tcBorders>
            <w:shd w:val="clear" w:color="auto" w:fill="FFFFFF"/>
          </w:tcPr>
          <w:p w14:paraId="2955711B" w14:textId="77777777" w:rsidR="0089647F" w:rsidRPr="00817F88" w:rsidRDefault="0089647F" w:rsidP="00817F88">
            <w:pPr>
              <w:pStyle w:val="NoSpacing"/>
              <w:jc w:val="both"/>
              <w:rPr>
                <w:lang w:val="en-GB"/>
              </w:rPr>
            </w:pPr>
            <w:r w:rsidRPr="00817F88">
              <w:rPr>
                <w:lang w:val="en-GB"/>
              </w:rPr>
              <w:t>Colloquiums</w:t>
            </w:r>
          </w:p>
        </w:tc>
        <w:tc>
          <w:tcPr>
            <w:tcW w:w="1425" w:type="dxa"/>
            <w:tcBorders>
              <w:left w:val="single" w:sz="4" w:space="0" w:color="auto"/>
              <w:right w:val="single" w:sz="4" w:space="0" w:color="auto"/>
            </w:tcBorders>
            <w:shd w:val="clear" w:color="auto" w:fill="FFFFFF"/>
          </w:tcPr>
          <w:p w14:paraId="4DE0E60F" w14:textId="77777777" w:rsidR="0089647F" w:rsidRPr="00817F88" w:rsidRDefault="00A74729" w:rsidP="00817F88">
            <w:pPr>
              <w:jc w:val="center"/>
            </w:pPr>
            <w:r w:rsidRPr="00817F88">
              <w:t>3</w:t>
            </w:r>
          </w:p>
        </w:tc>
        <w:tc>
          <w:tcPr>
            <w:tcW w:w="1770" w:type="dxa"/>
            <w:tcBorders>
              <w:left w:val="single" w:sz="4" w:space="0" w:color="auto"/>
              <w:right w:val="single" w:sz="4" w:space="0" w:color="auto"/>
            </w:tcBorders>
            <w:shd w:val="clear" w:color="auto" w:fill="FFFFFF"/>
          </w:tcPr>
          <w:p w14:paraId="47E6B1B4" w14:textId="77777777" w:rsidR="0089647F" w:rsidRPr="00817F88" w:rsidRDefault="00A74729" w:rsidP="00817F88">
            <w:pPr>
              <w:jc w:val="center"/>
            </w:pPr>
            <w:r w:rsidRPr="00817F88">
              <w:t>1</w:t>
            </w:r>
          </w:p>
        </w:tc>
        <w:tc>
          <w:tcPr>
            <w:tcW w:w="2044" w:type="dxa"/>
            <w:tcBorders>
              <w:left w:val="single" w:sz="4" w:space="0" w:color="auto"/>
            </w:tcBorders>
            <w:shd w:val="clear" w:color="auto" w:fill="FFFFFF"/>
          </w:tcPr>
          <w:p w14:paraId="783C2193" w14:textId="77777777" w:rsidR="0089647F" w:rsidRPr="00817F88" w:rsidRDefault="00A74729" w:rsidP="00817F88">
            <w:pPr>
              <w:jc w:val="center"/>
            </w:pPr>
            <w:r w:rsidRPr="00817F88">
              <w:t>3</w:t>
            </w:r>
          </w:p>
        </w:tc>
      </w:tr>
      <w:tr w:rsidR="0089647F" w:rsidRPr="00817F88" w14:paraId="2DFEA0CA" w14:textId="77777777" w:rsidTr="00A74729">
        <w:tc>
          <w:tcPr>
            <w:tcW w:w="3617" w:type="dxa"/>
            <w:tcBorders>
              <w:right w:val="single" w:sz="4" w:space="0" w:color="auto"/>
            </w:tcBorders>
            <w:shd w:val="clear" w:color="auto" w:fill="FFFFFF"/>
          </w:tcPr>
          <w:p w14:paraId="14CDDC3C" w14:textId="77777777" w:rsidR="0089647F" w:rsidRPr="00817F88" w:rsidRDefault="0089647F" w:rsidP="00817F88">
            <w:pPr>
              <w:pStyle w:val="NoSpacing"/>
              <w:jc w:val="both"/>
              <w:rPr>
                <w:lang w:val="en-GB"/>
              </w:rPr>
            </w:pPr>
            <w:r w:rsidRPr="00817F88">
              <w:rPr>
                <w:lang w:val="en-GB"/>
              </w:rPr>
              <w:t>Homework</w:t>
            </w:r>
          </w:p>
        </w:tc>
        <w:tc>
          <w:tcPr>
            <w:tcW w:w="1425" w:type="dxa"/>
            <w:tcBorders>
              <w:left w:val="single" w:sz="4" w:space="0" w:color="auto"/>
              <w:right w:val="single" w:sz="4" w:space="0" w:color="auto"/>
            </w:tcBorders>
            <w:shd w:val="clear" w:color="auto" w:fill="FFFFFF"/>
          </w:tcPr>
          <w:p w14:paraId="38869867" w14:textId="77777777" w:rsidR="0089647F" w:rsidRPr="00817F88" w:rsidRDefault="00A74729" w:rsidP="00817F88">
            <w:pPr>
              <w:jc w:val="center"/>
            </w:pPr>
            <w:r w:rsidRPr="00817F88">
              <w:t>2</w:t>
            </w:r>
          </w:p>
        </w:tc>
        <w:tc>
          <w:tcPr>
            <w:tcW w:w="1770" w:type="dxa"/>
            <w:tcBorders>
              <w:left w:val="single" w:sz="4" w:space="0" w:color="auto"/>
              <w:right w:val="single" w:sz="4" w:space="0" w:color="auto"/>
            </w:tcBorders>
            <w:shd w:val="clear" w:color="auto" w:fill="FFFFFF"/>
          </w:tcPr>
          <w:p w14:paraId="1E918083" w14:textId="77777777" w:rsidR="0089647F" w:rsidRPr="00817F88" w:rsidRDefault="00A74729" w:rsidP="00817F88">
            <w:pPr>
              <w:jc w:val="center"/>
            </w:pPr>
            <w:r w:rsidRPr="00817F88">
              <w:t>5</w:t>
            </w:r>
          </w:p>
        </w:tc>
        <w:tc>
          <w:tcPr>
            <w:tcW w:w="2044" w:type="dxa"/>
            <w:tcBorders>
              <w:left w:val="single" w:sz="4" w:space="0" w:color="auto"/>
            </w:tcBorders>
            <w:shd w:val="clear" w:color="auto" w:fill="FFFFFF"/>
          </w:tcPr>
          <w:p w14:paraId="4EFBD3F1" w14:textId="77777777" w:rsidR="0089647F" w:rsidRPr="00817F88" w:rsidRDefault="00A74729" w:rsidP="00817F88">
            <w:pPr>
              <w:jc w:val="center"/>
            </w:pPr>
            <w:r w:rsidRPr="00817F88">
              <w:t>10</w:t>
            </w:r>
          </w:p>
        </w:tc>
      </w:tr>
      <w:tr w:rsidR="0089647F" w:rsidRPr="00817F88" w14:paraId="07266498" w14:textId="77777777" w:rsidTr="00A74729">
        <w:tc>
          <w:tcPr>
            <w:tcW w:w="3617" w:type="dxa"/>
            <w:tcBorders>
              <w:right w:val="single" w:sz="4" w:space="0" w:color="auto"/>
            </w:tcBorders>
            <w:shd w:val="clear" w:color="auto" w:fill="FFFFFF"/>
          </w:tcPr>
          <w:p w14:paraId="1C6B2FDD" w14:textId="77777777" w:rsidR="0089647F" w:rsidRPr="00817F88" w:rsidRDefault="0089647F" w:rsidP="00817F88">
            <w:pPr>
              <w:pStyle w:val="NoSpacing"/>
              <w:jc w:val="both"/>
              <w:rPr>
                <w:lang w:val="en-GB"/>
              </w:rPr>
            </w:pPr>
            <w:r w:rsidRPr="00817F88">
              <w:rPr>
                <w:lang w:val="en-GB"/>
              </w:rPr>
              <w:t>Individual study (at library or at home)</w:t>
            </w:r>
          </w:p>
        </w:tc>
        <w:tc>
          <w:tcPr>
            <w:tcW w:w="1425" w:type="dxa"/>
            <w:tcBorders>
              <w:left w:val="single" w:sz="4" w:space="0" w:color="auto"/>
              <w:right w:val="single" w:sz="4" w:space="0" w:color="auto"/>
            </w:tcBorders>
            <w:shd w:val="clear" w:color="auto" w:fill="FFFFFF"/>
          </w:tcPr>
          <w:p w14:paraId="5717F9E4" w14:textId="77777777" w:rsidR="0089647F" w:rsidRPr="00817F88" w:rsidRDefault="0089647F" w:rsidP="00817F88">
            <w:pPr>
              <w:jc w:val="center"/>
            </w:pPr>
            <w:r w:rsidRPr="00817F88">
              <w:t>15</w:t>
            </w:r>
          </w:p>
        </w:tc>
        <w:tc>
          <w:tcPr>
            <w:tcW w:w="1770" w:type="dxa"/>
            <w:tcBorders>
              <w:left w:val="single" w:sz="4" w:space="0" w:color="auto"/>
              <w:right w:val="single" w:sz="4" w:space="0" w:color="auto"/>
            </w:tcBorders>
            <w:shd w:val="clear" w:color="auto" w:fill="FFFFFF"/>
          </w:tcPr>
          <w:p w14:paraId="4DDA7A0B" w14:textId="77777777" w:rsidR="0089647F" w:rsidRPr="00817F88" w:rsidRDefault="0089647F" w:rsidP="00817F88">
            <w:pPr>
              <w:jc w:val="center"/>
            </w:pPr>
            <w:r w:rsidRPr="00817F88">
              <w:t>3</w:t>
            </w:r>
          </w:p>
        </w:tc>
        <w:tc>
          <w:tcPr>
            <w:tcW w:w="2044" w:type="dxa"/>
            <w:tcBorders>
              <w:left w:val="single" w:sz="4" w:space="0" w:color="auto"/>
            </w:tcBorders>
            <w:shd w:val="clear" w:color="auto" w:fill="FFFFFF"/>
          </w:tcPr>
          <w:p w14:paraId="5188C625" w14:textId="77777777" w:rsidR="0089647F" w:rsidRPr="00817F88" w:rsidRDefault="0089647F" w:rsidP="00817F88">
            <w:pPr>
              <w:jc w:val="center"/>
            </w:pPr>
            <w:r w:rsidRPr="00817F88">
              <w:t>45</w:t>
            </w:r>
          </w:p>
        </w:tc>
      </w:tr>
      <w:tr w:rsidR="0089647F" w:rsidRPr="00817F88" w14:paraId="58364E0C" w14:textId="77777777" w:rsidTr="00A74729">
        <w:tc>
          <w:tcPr>
            <w:tcW w:w="3617" w:type="dxa"/>
            <w:tcBorders>
              <w:right w:val="single" w:sz="4" w:space="0" w:color="auto"/>
            </w:tcBorders>
            <w:shd w:val="clear" w:color="auto" w:fill="FFFFFF"/>
          </w:tcPr>
          <w:p w14:paraId="66EDC4F4" w14:textId="77777777" w:rsidR="0089647F" w:rsidRPr="00817F88" w:rsidRDefault="0089647F" w:rsidP="00817F88">
            <w:pPr>
              <w:pStyle w:val="NoSpacing"/>
              <w:jc w:val="both"/>
              <w:rPr>
                <w:lang w:val="en-GB"/>
              </w:rPr>
            </w:pPr>
            <w:r w:rsidRPr="00817F88">
              <w:rPr>
                <w:lang w:val="en-GB"/>
              </w:rPr>
              <w:t>Final preparation for the exam</w:t>
            </w:r>
          </w:p>
        </w:tc>
        <w:tc>
          <w:tcPr>
            <w:tcW w:w="1425" w:type="dxa"/>
            <w:tcBorders>
              <w:left w:val="single" w:sz="4" w:space="0" w:color="auto"/>
              <w:right w:val="single" w:sz="4" w:space="0" w:color="auto"/>
            </w:tcBorders>
            <w:shd w:val="clear" w:color="auto" w:fill="FFFFFF"/>
          </w:tcPr>
          <w:p w14:paraId="4AA9A526" w14:textId="77777777" w:rsidR="0089647F" w:rsidRPr="00817F88" w:rsidRDefault="00A74729" w:rsidP="00817F88">
            <w:pPr>
              <w:jc w:val="center"/>
            </w:pPr>
            <w:r w:rsidRPr="00817F88">
              <w:t>2</w:t>
            </w:r>
          </w:p>
        </w:tc>
        <w:tc>
          <w:tcPr>
            <w:tcW w:w="1770" w:type="dxa"/>
            <w:tcBorders>
              <w:left w:val="single" w:sz="4" w:space="0" w:color="auto"/>
              <w:right w:val="single" w:sz="4" w:space="0" w:color="auto"/>
            </w:tcBorders>
            <w:shd w:val="clear" w:color="auto" w:fill="FFFFFF"/>
          </w:tcPr>
          <w:p w14:paraId="69317AD8" w14:textId="77777777" w:rsidR="0089647F" w:rsidRPr="00817F88" w:rsidRDefault="00A74729" w:rsidP="00817F88">
            <w:pPr>
              <w:jc w:val="center"/>
            </w:pPr>
            <w:r w:rsidRPr="00817F88">
              <w:t>8</w:t>
            </w:r>
          </w:p>
        </w:tc>
        <w:tc>
          <w:tcPr>
            <w:tcW w:w="2044" w:type="dxa"/>
            <w:tcBorders>
              <w:left w:val="single" w:sz="4" w:space="0" w:color="auto"/>
            </w:tcBorders>
            <w:shd w:val="clear" w:color="auto" w:fill="FFFFFF"/>
          </w:tcPr>
          <w:p w14:paraId="2A429AB8" w14:textId="77777777" w:rsidR="0089647F" w:rsidRPr="00817F88" w:rsidRDefault="00A74729" w:rsidP="00817F88">
            <w:pPr>
              <w:jc w:val="center"/>
            </w:pPr>
            <w:r w:rsidRPr="00817F88">
              <w:t>16</w:t>
            </w:r>
          </w:p>
        </w:tc>
      </w:tr>
      <w:tr w:rsidR="0089647F" w:rsidRPr="00817F88" w14:paraId="767E1BDC" w14:textId="77777777" w:rsidTr="00A74729">
        <w:tc>
          <w:tcPr>
            <w:tcW w:w="3617" w:type="dxa"/>
            <w:tcBorders>
              <w:right w:val="single" w:sz="4" w:space="0" w:color="auto"/>
            </w:tcBorders>
            <w:shd w:val="clear" w:color="auto" w:fill="FFFFFF"/>
          </w:tcPr>
          <w:p w14:paraId="365D0DF5" w14:textId="77777777" w:rsidR="0089647F" w:rsidRPr="00817F88" w:rsidRDefault="0089647F" w:rsidP="00817F88">
            <w:pPr>
              <w:pStyle w:val="NoSpacing"/>
              <w:jc w:val="both"/>
              <w:rPr>
                <w:lang w:val="en-GB"/>
              </w:rPr>
            </w:pPr>
            <w:r w:rsidRPr="00817F88">
              <w:rPr>
                <w:lang w:val="en-GB"/>
              </w:rPr>
              <w:t>Evaluation</w:t>
            </w:r>
          </w:p>
        </w:tc>
        <w:tc>
          <w:tcPr>
            <w:tcW w:w="1425" w:type="dxa"/>
            <w:tcBorders>
              <w:left w:val="single" w:sz="4" w:space="0" w:color="auto"/>
              <w:right w:val="single" w:sz="4" w:space="0" w:color="auto"/>
            </w:tcBorders>
            <w:shd w:val="clear" w:color="auto" w:fill="FFFFFF"/>
          </w:tcPr>
          <w:p w14:paraId="2AED438D" w14:textId="77777777" w:rsidR="0089647F" w:rsidRPr="00817F88" w:rsidRDefault="0089647F" w:rsidP="00817F88">
            <w:pPr>
              <w:jc w:val="right"/>
            </w:pPr>
          </w:p>
        </w:tc>
        <w:tc>
          <w:tcPr>
            <w:tcW w:w="1770" w:type="dxa"/>
            <w:tcBorders>
              <w:left w:val="single" w:sz="4" w:space="0" w:color="auto"/>
              <w:right w:val="single" w:sz="4" w:space="0" w:color="auto"/>
            </w:tcBorders>
            <w:shd w:val="clear" w:color="auto" w:fill="FFFFFF"/>
          </w:tcPr>
          <w:p w14:paraId="6B454000" w14:textId="77777777" w:rsidR="0089647F" w:rsidRPr="00817F88" w:rsidRDefault="0089647F" w:rsidP="00817F88">
            <w:pPr>
              <w:jc w:val="right"/>
            </w:pPr>
          </w:p>
        </w:tc>
        <w:tc>
          <w:tcPr>
            <w:tcW w:w="2044" w:type="dxa"/>
            <w:tcBorders>
              <w:left w:val="single" w:sz="4" w:space="0" w:color="auto"/>
            </w:tcBorders>
            <w:shd w:val="clear" w:color="auto" w:fill="FFFFFF"/>
          </w:tcPr>
          <w:p w14:paraId="5AB540A7" w14:textId="77777777" w:rsidR="0089647F" w:rsidRPr="00817F88" w:rsidRDefault="0089647F" w:rsidP="00817F88">
            <w:pPr>
              <w:jc w:val="right"/>
            </w:pPr>
          </w:p>
        </w:tc>
      </w:tr>
      <w:tr w:rsidR="0089647F" w:rsidRPr="00817F88" w14:paraId="41975128" w14:textId="77777777" w:rsidTr="00A74729">
        <w:tc>
          <w:tcPr>
            <w:tcW w:w="3617" w:type="dxa"/>
            <w:tcBorders>
              <w:right w:val="single" w:sz="4" w:space="0" w:color="auto"/>
            </w:tcBorders>
            <w:shd w:val="clear" w:color="auto" w:fill="FFFFFF"/>
          </w:tcPr>
          <w:p w14:paraId="5EFFB4EA" w14:textId="77777777" w:rsidR="0089647F" w:rsidRPr="00817F88" w:rsidRDefault="0089647F" w:rsidP="00817F88">
            <w:pPr>
              <w:pStyle w:val="NoSpacing"/>
              <w:jc w:val="both"/>
              <w:rPr>
                <w:lang w:val="en-GB"/>
              </w:rPr>
            </w:pPr>
            <w:r w:rsidRPr="00817F88">
              <w:rPr>
                <w:lang w:val="en-GB"/>
              </w:rPr>
              <w:t xml:space="preserve">Projects, presentation etc. </w:t>
            </w:r>
          </w:p>
        </w:tc>
        <w:tc>
          <w:tcPr>
            <w:tcW w:w="1425" w:type="dxa"/>
            <w:tcBorders>
              <w:left w:val="single" w:sz="4" w:space="0" w:color="auto"/>
              <w:right w:val="single" w:sz="4" w:space="0" w:color="auto"/>
            </w:tcBorders>
            <w:shd w:val="clear" w:color="auto" w:fill="FFFFFF"/>
          </w:tcPr>
          <w:p w14:paraId="12CC67BA" w14:textId="77777777" w:rsidR="0089647F" w:rsidRPr="00817F88" w:rsidRDefault="0089647F" w:rsidP="00817F88">
            <w:pPr>
              <w:jc w:val="right"/>
            </w:pPr>
          </w:p>
        </w:tc>
        <w:tc>
          <w:tcPr>
            <w:tcW w:w="1770" w:type="dxa"/>
            <w:tcBorders>
              <w:left w:val="single" w:sz="4" w:space="0" w:color="auto"/>
              <w:right w:val="single" w:sz="4" w:space="0" w:color="auto"/>
            </w:tcBorders>
            <w:shd w:val="clear" w:color="auto" w:fill="FFFFFF"/>
          </w:tcPr>
          <w:p w14:paraId="46B40191" w14:textId="77777777" w:rsidR="0089647F" w:rsidRPr="00817F88" w:rsidRDefault="0089647F" w:rsidP="00817F88">
            <w:pPr>
              <w:jc w:val="right"/>
            </w:pPr>
          </w:p>
        </w:tc>
        <w:tc>
          <w:tcPr>
            <w:tcW w:w="2044" w:type="dxa"/>
            <w:tcBorders>
              <w:left w:val="single" w:sz="4" w:space="0" w:color="auto"/>
            </w:tcBorders>
            <w:shd w:val="clear" w:color="auto" w:fill="FFFFFF"/>
          </w:tcPr>
          <w:p w14:paraId="02ACFDF5" w14:textId="77777777" w:rsidR="0089647F" w:rsidRPr="00817F88" w:rsidRDefault="0089647F" w:rsidP="00817F88">
            <w:pPr>
              <w:jc w:val="right"/>
            </w:pPr>
          </w:p>
        </w:tc>
      </w:tr>
      <w:tr w:rsidR="0089647F" w:rsidRPr="00817F88" w14:paraId="607EA606" w14:textId="77777777" w:rsidTr="00A74729">
        <w:tc>
          <w:tcPr>
            <w:tcW w:w="3617" w:type="dxa"/>
            <w:tcBorders>
              <w:right w:val="single" w:sz="4" w:space="0" w:color="auto"/>
            </w:tcBorders>
            <w:shd w:val="clear" w:color="auto" w:fill="B8CCE4"/>
          </w:tcPr>
          <w:p w14:paraId="65114B5D" w14:textId="77777777" w:rsidR="0089647F" w:rsidRPr="00817F88" w:rsidRDefault="0089647F" w:rsidP="00817F88">
            <w:pPr>
              <w:rPr>
                <w:b/>
              </w:rPr>
            </w:pPr>
            <w:r w:rsidRPr="00817F88">
              <w:rPr>
                <w:b/>
              </w:rPr>
              <w:t>Total</w:t>
            </w:r>
          </w:p>
        </w:tc>
        <w:tc>
          <w:tcPr>
            <w:tcW w:w="1425" w:type="dxa"/>
            <w:tcBorders>
              <w:left w:val="single" w:sz="4" w:space="0" w:color="auto"/>
              <w:right w:val="single" w:sz="4" w:space="0" w:color="auto"/>
            </w:tcBorders>
            <w:shd w:val="clear" w:color="auto" w:fill="B8CCE4"/>
          </w:tcPr>
          <w:p w14:paraId="63852BD7" w14:textId="77777777" w:rsidR="0089647F" w:rsidRPr="00817F88" w:rsidRDefault="0089647F" w:rsidP="00817F88">
            <w:pPr>
              <w:jc w:val="right"/>
              <w:rPr>
                <w:b/>
                <w:bCs/>
              </w:rPr>
            </w:pPr>
          </w:p>
        </w:tc>
        <w:tc>
          <w:tcPr>
            <w:tcW w:w="1770" w:type="dxa"/>
            <w:tcBorders>
              <w:left w:val="single" w:sz="4" w:space="0" w:color="auto"/>
              <w:right w:val="single" w:sz="4" w:space="0" w:color="auto"/>
            </w:tcBorders>
            <w:shd w:val="clear" w:color="auto" w:fill="B8CCE4"/>
          </w:tcPr>
          <w:p w14:paraId="06EFB704" w14:textId="77777777" w:rsidR="0089647F" w:rsidRPr="00817F88" w:rsidRDefault="0089647F" w:rsidP="00817F88">
            <w:pPr>
              <w:jc w:val="right"/>
              <w:rPr>
                <w:b/>
                <w:bCs/>
              </w:rPr>
            </w:pPr>
          </w:p>
        </w:tc>
        <w:tc>
          <w:tcPr>
            <w:tcW w:w="2044" w:type="dxa"/>
            <w:tcBorders>
              <w:left w:val="single" w:sz="4" w:space="0" w:color="auto"/>
            </w:tcBorders>
            <w:shd w:val="clear" w:color="auto" w:fill="B8CCE4"/>
          </w:tcPr>
          <w:p w14:paraId="354CDB1D" w14:textId="77777777" w:rsidR="0089647F" w:rsidRPr="00817F88" w:rsidRDefault="0089647F" w:rsidP="00817F88">
            <w:pPr>
              <w:jc w:val="right"/>
              <w:rPr>
                <w:b/>
                <w:bCs/>
              </w:rPr>
            </w:pPr>
            <w:r w:rsidRPr="00817F88">
              <w:rPr>
                <w:b/>
                <w:bCs/>
              </w:rPr>
              <w:t>1</w:t>
            </w:r>
            <w:r w:rsidR="00A74729" w:rsidRPr="00817F88">
              <w:rPr>
                <w:b/>
                <w:bCs/>
              </w:rPr>
              <w:t>50</w:t>
            </w:r>
          </w:p>
        </w:tc>
      </w:tr>
      <w:tr w:rsidR="0089647F" w:rsidRPr="00817F88" w14:paraId="6E0BA877" w14:textId="77777777" w:rsidTr="00A74729">
        <w:tc>
          <w:tcPr>
            <w:tcW w:w="3617" w:type="dxa"/>
          </w:tcPr>
          <w:p w14:paraId="75B420BF" w14:textId="77777777" w:rsidR="0089647F" w:rsidRPr="00817F88" w:rsidRDefault="0089647F" w:rsidP="00817F88">
            <w:pPr>
              <w:tabs>
                <w:tab w:val="num" w:pos="1080"/>
              </w:tabs>
              <w:jc w:val="both"/>
              <w:rPr>
                <w:b/>
              </w:rPr>
            </w:pPr>
            <w:r w:rsidRPr="00817F88">
              <w:t xml:space="preserve">Teaching methods:  </w:t>
            </w:r>
          </w:p>
        </w:tc>
        <w:tc>
          <w:tcPr>
            <w:tcW w:w="5239" w:type="dxa"/>
            <w:gridSpan w:val="3"/>
          </w:tcPr>
          <w:p w14:paraId="1A594729" w14:textId="77777777" w:rsidR="0089647F" w:rsidRPr="00817F88" w:rsidRDefault="00A74729" w:rsidP="00817F88">
            <w:r w:rsidRPr="00817F88">
              <w:t>Lectures; tutorials using case studies; homework; guest lectures.</w:t>
            </w:r>
          </w:p>
        </w:tc>
      </w:tr>
      <w:tr w:rsidR="0089647F" w:rsidRPr="00817F88" w14:paraId="51659C3A" w14:textId="77777777" w:rsidTr="00A74729">
        <w:tc>
          <w:tcPr>
            <w:tcW w:w="3617" w:type="dxa"/>
          </w:tcPr>
          <w:p w14:paraId="504ABC64" w14:textId="77777777" w:rsidR="0089647F" w:rsidRPr="00817F88" w:rsidRDefault="0089647F" w:rsidP="00817F88">
            <w:pPr>
              <w:pStyle w:val="NoSpacing"/>
              <w:rPr>
                <w:b/>
                <w:lang w:val="en-GB"/>
              </w:rPr>
            </w:pPr>
            <w:r w:rsidRPr="00817F88">
              <w:rPr>
                <w:b/>
                <w:lang w:val="en-GB"/>
              </w:rPr>
              <w:t>Assessment methods:</w:t>
            </w:r>
          </w:p>
        </w:tc>
        <w:tc>
          <w:tcPr>
            <w:tcW w:w="5239" w:type="dxa"/>
            <w:gridSpan w:val="3"/>
          </w:tcPr>
          <w:p w14:paraId="5E2A162D" w14:textId="77777777" w:rsidR="00A74729" w:rsidRPr="00817F88" w:rsidRDefault="00A74729" w:rsidP="00817F88">
            <w:pPr>
              <w:rPr>
                <w:b/>
              </w:rPr>
            </w:pPr>
            <w:r w:rsidRPr="00817F88">
              <w:rPr>
                <w:b/>
              </w:rPr>
              <w:t>Activity and assignment point values</w:t>
            </w:r>
          </w:p>
          <w:p w14:paraId="0FA1B1FD" w14:textId="77777777" w:rsidR="00A74729" w:rsidRPr="00817F88" w:rsidRDefault="00A74729" w:rsidP="00817F88">
            <w:pPr>
              <w:jc w:val="both"/>
            </w:pPr>
            <w:r w:rsidRPr="00817F88">
              <w:t>Grading will be based on:</w:t>
            </w:r>
          </w:p>
          <w:p w14:paraId="4935F121" w14:textId="77777777" w:rsidR="00A74729" w:rsidRPr="00817F88" w:rsidRDefault="00A74729" w:rsidP="00817F88">
            <w:pPr>
              <w:numPr>
                <w:ilvl w:val="0"/>
                <w:numId w:val="3"/>
              </w:numPr>
              <w:jc w:val="both"/>
            </w:pPr>
            <w:r w:rsidRPr="00817F88">
              <w:t>Quiz 1 – 25% of the Grade</w:t>
            </w:r>
          </w:p>
          <w:p w14:paraId="35705E00" w14:textId="77777777" w:rsidR="00A74729" w:rsidRPr="00817F88" w:rsidRDefault="00A74729" w:rsidP="00817F88">
            <w:pPr>
              <w:numPr>
                <w:ilvl w:val="0"/>
                <w:numId w:val="3"/>
              </w:numPr>
              <w:jc w:val="both"/>
            </w:pPr>
            <w:r w:rsidRPr="00817F88">
              <w:t xml:space="preserve">Quiz 2 - 30% of the Grade </w:t>
            </w:r>
          </w:p>
          <w:p w14:paraId="32D2E5C4" w14:textId="77777777" w:rsidR="00A74729" w:rsidRPr="00817F88" w:rsidRDefault="00A74729" w:rsidP="00817F88">
            <w:pPr>
              <w:numPr>
                <w:ilvl w:val="0"/>
                <w:numId w:val="3"/>
              </w:numPr>
              <w:jc w:val="both"/>
            </w:pPr>
            <w:r w:rsidRPr="00817F88">
              <w:t>Quiz 3 - 35% of the Grade</w:t>
            </w:r>
          </w:p>
          <w:p w14:paraId="5FC559C8" w14:textId="77777777" w:rsidR="00A74729" w:rsidRPr="00817F88" w:rsidRDefault="00A74729" w:rsidP="00817F88">
            <w:pPr>
              <w:numPr>
                <w:ilvl w:val="0"/>
                <w:numId w:val="3"/>
              </w:numPr>
              <w:jc w:val="both"/>
            </w:pPr>
            <w:r w:rsidRPr="00817F88">
              <w:t>Assignment 1 – 10% of the Grade</w:t>
            </w:r>
          </w:p>
          <w:p w14:paraId="311235BC" w14:textId="77777777" w:rsidR="00A74729" w:rsidRPr="00817F88" w:rsidRDefault="00A74729" w:rsidP="00817F88">
            <w:pPr>
              <w:jc w:val="both"/>
            </w:pPr>
            <w:r w:rsidRPr="00817F88">
              <w:t>The maximum number of points is 100. The Final grade will be calculated as follows:</w:t>
            </w:r>
          </w:p>
          <w:p w14:paraId="22A42C3D" w14:textId="77777777" w:rsidR="00A74729" w:rsidRPr="00817F88" w:rsidRDefault="00A74729" w:rsidP="00817F88">
            <w:pPr>
              <w:jc w:val="both"/>
            </w:pPr>
          </w:p>
          <w:p w14:paraId="0F41E9D1" w14:textId="77777777" w:rsidR="00A74729" w:rsidRPr="00817F88" w:rsidRDefault="00A74729" w:rsidP="00817F88">
            <w:pPr>
              <w:jc w:val="both"/>
            </w:pPr>
            <w:r w:rsidRPr="00817F88">
              <w:t xml:space="preserve">Percentage       Grade    </w:t>
            </w:r>
            <w:r w:rsidRPr="00817F88">
              <w:tab/>
              <w:t>Grade Points</w:t>
            </w:r>
          </w:p>
          <w:p w14:paraId="6EB3BF9B" w14:textId="77777777" w:rsidR="00A74729" w:rsidRPr="00817F88" w:rsidRDefault="00A74729" w:rsidP="00817F88">
            <w:pPr>
              <w:ind w:firstLine="360"/>
              <w:jc w:val="both"/>
            </w:pPr>
            <w:r w:rsidRPr="00817F88">
              <w:t xml:space="preserve">91 – 100 </w:t>
            </w:r>
            <w:r w:rsidRPr="00817F88">
              <w:tab/>
            </w:r>
            <w:r w:rsidRPr="00817F88">
              <w:tab/>
              <w:t>A</w:t>
            </w:r>
            <w:r w:rsidRPr="00817F88">
              <w:tab/>
            </w:r>
            <w:r w:rsidRPr="00817F88">
              <w:tab/>
              <w:t>10</w:t>
            </w:r>
          </w:p>
          <w:p w14:paraId="00CA7E7F" w14:textId="77777777" w:rsidR="00A74729" w:rsidRPr="00817F88" w:rsidRDefault="00A74729" w:rsidP="00817F88">
            <w:pPr>
              <w:ind w:firstLine="360"/>
              <w:jc w:val="both"/>
            </w:pPr>
            <w:r w:rsidRPr="00817F88">
              <w:t xml:space="preserve">81 – 90 </w:t>
            </w:r>
            <w:r w:rsidRPr="00817F88">
              <w:tab/>
            </w:r>
            <w:r w:rsidRPr="00817F88">
              <w:tab/>
              <w:t>B</w:t>
            </w:r>
            <w:r w:rsidRPr="00817F88">
              <w:rPr>
                <w:vertAlign w:val="superscript"/>
              </w:rPr>
              <w:tab/>
            </w:r>
            <w:r w:rsidRPr="00817F88">
              <w:rPr>
                <w:vertAlign w:val="superscript"/>
              </w:rPr>
              <w:tab/>
            </w:r>
            <w:r w:rsidRPr="00817F88">
              <w:t>9</w:t>
            </w:r>
          </w:p>
          <w:p w14:paraId="736371E0" w14:textId="77777777" w:rsidR="00A74729" w:rsidRPr="00817F88" w:rsidRDefault="00A74729" w:rsidP="00817F88">
            <w:pPr>
              <w:ind w:firstLine="360"/>
              <w:jc w:val="both"/>
            </w:pPr>
            <w:r w:rsidRPr="00817F88">
              <w:t xml:space="preserve">71 – 80 </w:t>
            </w:r>
            <w:r w:rsidRPr="00817F88">
              <w:tab/>
            </w:r>
            <w:r w:rsidRPr="00817F88">
              <w:tab/>
              <w:t>C</w:t>
            </w:r>
            <w:r w:rsidRPr="00817F88">
              <w:rPr>
                <w:vertAlign w:val="superscript"/>
              </w:rPr>
              <w:tab/>
            </w:r>
            <w:r w:rsidRPr="00817F88">
              <w:rPr>
                <w:vertAlign w:val="superscript"/>
              </w:rPr>
              <w:tab/>
            </w:r>
            <w:r w:rsidRPr="00817F88">
              <w:t>8</w:t>
            </w:r>
          </w:p>
          <w:p w14:paraId="491490DE" w14:textId="77777777" w:rsidR="00A74729" w:rsidRPr="00817F88" w:rsidRDefault="00A74729" w:rsidP="00817F88">
            <w:pPr>
              <w:ind w:firstLine="360"/>
              <w:jc w:val="both"/>
            </w:pPr>
            <w:r w:rsidRPr="00817F88">
              <w:t xml:space="preserve">61 – 70 </w:t>
            </w:r>
            <w:r w:rsidRPr="00817F88">
              <w:tab/>
            </w:r>
            <w:r w:rsidRPr="00817F88">
              <w:tab/>
              <w:t xml:space="preserve">D </w:t>
            </w:r>
            <w:r w:rsidRPr="00817F88">
              <w:tab/>
            </w:r>
            <w:r w:rsidRPr="00817F88">
              <w:tab/>
              <w:t>7</w:t>
            </w:r>
          </w:p>
          <w:p w14:paraId="350668A5" w14:textId="77777777" w:rsidR="00A74729" w:rsidRPr="00817F88" w:rsidRDefault="00A74729" w:rsidP="00817F88">
            <w:pPr>
              <w:ind w:firstLine="360"/>
              <w:jc w:val="both"/>
            </w:pPr>
            <w:r w:rsidRPr="00817F88">
              <w:t xml:space="preserve">51 – 60 </w:t>
            </w:r>
            <w:r w:rsidRPr="00817F88">
              <w:tab/>
            </w:r>
            <w:r w:rsidRPr="00817F88">
              <w:tab/>
              <w:t>E</w:t>
            </w:r>
            <w:r w:rsidRPr="00817F88">
              <w:rPr>
                <w:vertAlign w:val="superscript"/>
              </w:rPr>
              <w:tab/>
            </w:r>
            <w:r w:rsidRPr="00817F88">
              <w:rPr>
                <w:vertAlign w:val="superscript"/>
              </w:rPr>
              <w:tab/>
            </w:r>
            <w:r w:rsidRPr="00817F88">
              <w:t>6</w:t>
            </w:r>
          </w:p>
          <w:p w14:paraId="7E42528B" w14:textId="27233255" w:rsidR="0089647F" w:rsidRPr="00817F88" w:rsidRDefault="00A74729" w:rsidP="00817F88">
            <w:pPr>
              <w:ind w:firstLine="360"/>
              <w:jc w:val="both"/>
            </w:pPr>
            <w:r w:rsidRPr="00817F88">
              <w:t xml:space="preserve">&lt;50  </w:t>
            </w:r>
            <w:r w:rsidRPr="00817F88">
              <w:tab/>
            </w:r>
            <w:r w:rsidRPr="00817F88">
              <w:tab/>
              <w:t>FX</w:t>
            </w:r>
            <w:r w:rsidRPr="00817F88">
              <w:rPr>
                <w:vertAlign w:val="superscript"/>
              </w:rPr>
              <w:tab/>
            </w:r>
            <w:r w:rsidRPr="00817F88">
              <w:rPr>
                <w:vertAlign w:val="superscript"/>
              </w:rPr>
              <w:tab/>
            </w:r>
            <w:r w:rsidRPr="00817F88">
              <w:t>5</w:t>
            </w:r>
          </w:p>
        </w:tc>
      </w:tr>
      <w:tr w:rsidR="0089647F" w:rsidRPr="00817F88" w14:paraId="744767C3" w14:textId="77777777" w:rsidTr="00A74729">
        <w:tc>
          <w:tcPr>
            <w:tcW w:w="8856" w:type="dxa"/>
            <w:gridSpan w:val="4"/>
            <w:shd w:val="clear" w:color="auto" w:fill="B8CCE4"/>
          </w:tcPr>
          <w:p w14:paraId="42272F1E" w14:textId="77777777" w:rsidR="0089647F" w:rsidRPr="00817F88" w:rsidRDefault="0089647F" w:rsidP="00817F88">
            <w:pPr>
              <w:pStyle w:val="NoSpacing"/>
              <w:rPr>
                <w:b/>
                <w:lang w:val="en-GB"/>
              </w:rPr>
            </w:pPr>
            <w:r w:rsidRPr="00817F88">
              <w:rPr>
                <w:b/>
                <w:lang w:val="en-GB"/>
              </w:rPr>
              <w:t>Literature</w:t>
            </w:r>
          </w:p>
        </w:tc>
      </w:tr>
      <w:tr w:rsidR="0089647F" w:rsidRPr="00817F88" w14:paraId="32287D17" w14:textId="77777777" w:rsidTr="00A74729">
        <w:tc>
          <w:tcPr>
            <w:tcW w:w="3617" w:type="dxa"/>
          </w:tcPr>
          <w:p w14:paraId="7264AA2F" w14:textId="77777777" w:rsidR="0089647F" w:rsidRPr="00817F88" w:rsidRDefault="0089647F" w:rsidP="00817F88">
            <w:pPr>
              <w:pStyle w:val="NoSpacing"/>
              <w:rPr>
                <w:b/>
                <w:lang w:val="en-GB"/>
              </w:rPr>
            </w:pPr>
            <w:r w:rsidRPr="00817F88">
              <w:rPr>
                <w:b/>
                <w:lang w:val="en-GB"/>
              </w:rPr>
              <w:lastRenderedPageBreak/>
              <w:t xml:space="preserve">Basic literature:  </w:t>
            </w:r>
          </w:p>
          <w:p w14:paraId="1AE1C124" w14:textId="77777777" w:rsidR="0089647F" w:rsidRPr="00817F88" w:rsidRDefault="0089647F" w:rsidP="00817F88">
            <w:pPr>
              <w:jc w:val="center"/>
            </w:pPr>
          </w:p>
        </w:tc>
        <w:tc>
          <w:tcPr>
            <w:tcW w:w="5239" w:type="dxa"/>
            <w:gridSpan w:val="3"/>
          </w:tcPr>
          <w:p w14:paraId="61BB437D" w14:textId="77777777" w:rsidR="00A74729" w:rsidRPr="00817F88" w:rsidRDefault="00A74729" w:rsidP="00817F88">
            <w:r w:rsidRPr="00817F88">
              <w:t xml:space="preserve">N. Gregory Mankiw, </w:t>
            </w:r>
            <w:r w:rsidRPr="00817F88">
              <w:rPr>
                <w:i/>
              </w:rPr>
              <w:t>Principles of Microeconomics</w:t>
            </w:r>
            <w:r w:rsidRPr="00817F88">
              <w:t>, 8</w:t>
            </w:r>
            <w:r w:rsidRPr="00817F88">
              <w:rPr>
                <w:vertAlign w:val="superscript"/>
              </w:rPr>
              <w:t>th</w:t>
            </w:r>
            <w:r w:rsidRPr="00817F88">
              <w:t xml:space="preserve"> edition, 2017, Cengage Learning. </w:t>
            </w:r>
          </w:p>
          <w:p w14:paraId="68190233" w14:textId="77777777" w:rsidR="00A74729" w:rsidRPr="00817F88" w:rsidRDefault="00A74729" w:rsidP="00817F88">
            <w:pPr>
              <w:rPr>
                <w:b/>
                <w:bCs/>
              </w:rPr>
            </w:pPr>
            <w:r w:rsidRPr="00817F88">
              <w:rPr>
                <w:b/>
                <w:bCs/>
              </w:rPr>
              <w:t xml:space="preserve">You do NOT have to purchase the most recent version of this textbook. </w:t>
            </w:r>
          </w:p>
          <w:p w14:paraId="22765F08" w14:textId="77777777" w:rsidR="0089647F" w:rsidRPr="00817F88" w:rsidRDefault="0089647F" w:rsidP="00817F88">
            <w:pPr>
              <w:pStyle w:val="NoSpacing"/>
              <w:rPr>
                <w:lang w:val="it-IT"/>
              </w:rPr>
            </w:pPr>
          </w:p>
        </w:tc>
      </w:tr>
      <w:tr w:rsidR="0089647F" w:rsidRPr="00817F88" w14:paraId="6FE0B738" w14:textId="77777777" w:rsidTr="00A74729">
        <w:tc>
          <w:tcPr>
            <w:tcW w:w="3617" w:type="dxa"/>
          </w:tcPr>
          <w:p w14:paraId="5653A442" w14:textId="77777777" w:rsidR="0089647F" w:rsidRPr="00817F88" w:rsidRDefault="0089647F" w:rsidP="00817F88">
            <w:pPr>
              <w:pStyle w:val="NoSpacing"/>
              <w:rPr>
                <w:b/>
                <w:lang w:val="en-GB"/>
              </w:rPr>
            </w:pPr>
            <w:r w:rsidRPr="00817F88">
              <w:rPr>
                <w:b/>
                <w:lang w:val="en-GB"/>
              </w:rPr>
              <w:t>Additional literature:</w:t>
            </w:r>
          </w:p>
        </w:tc>
        <w:tc>
          <w:tcPr>
            <w:tcW w:w="5239" w:type="dxa"/>
            <w:gridSpan w:val="3"/>
          </w:tcPr>
          <w:p w14:paraId="61D16E10" w14:textId="77777777" w:rsidR="00A74729" w:rsidRPr="00817F88" w:rsidRDefault="00A74729" w:rsidP="00817F88">
            <w:pPr>
              <w:pStyle w:val="ListParagraph"/>
              <w:numPr>
                <w:ilvl w:val="0"/>
                <w:numId w:val="4"/>
              </w:numPr>
              <w:ind w:left="433"/>
            </w:pPr>
            <w:r w:rsidRPr="00817F88">
              <w:t xml:space="preserve">N. Gregory Mankiw, </w:t>
            </w:r>
            <w:r w:rsidRPr="00817F88">
              <w:rPr>
                <w:i/>
              </w:rPr>
              <w:t>Principles of Microeconomics</w:t>
            </w:r>
            <w:r w:rsidRPr="00817F88">
              <w:t>, 5</w:t>
            </w:r>
            <w:r w:rsidRPr="00817F88">
              <w:rPr>
                <w:vertAlign w:val="superscript"/>
              </w:rPr>
              <w:t>th</w:t>
            </w:r>
            <w:r w:rsidRPr="00817F88">
              <w:t xml:space="preserve"> edition, 2008, Cengage Learning.</w:t>
            </w:r>
          </w:p>
          <w:p w14:paraId="3A783FD8" w14:textId="77777777" w:rsidR="00A74729" w:rsidRPr="00817F88" w:rsidRDefault="00A74729" w:rsidP="00817F88">
            <w:pPr>
              <w:pStyle w:val="ListParagraph"/>
              <w:numPr>
                <w:ilvl w:val="0"/>
                <w:numId w:val="4"/>
              </w:numPr>
              <w:ind w:left="433"/>
            </w:pPr>
            <w:r w:rsidRPr="00817F88">
              <w:t xml:space="preserve">Besanko, David, and Ronald R. Braeutigam, </w:t>
            </w:r>
            <w:r w:rsidRPr="00817F88">
              <w:rPr>
                <w:i/>
              </w:rPr>
              <w:t>Microeconomics</w:t>
            </w:r>
            <w:r w:rsidRPr="00817F88">
              <w:t>, 4th edition, 2005, John Wiley and Sons.</w:t>
            </w:r>
          </w:p>
          <w:p w14:paraId="323607C1" w14:textId="77777777" w:rsidR="00A74729" w:rsidRPr="00817F88" w:rsidRDefault="00A74729" w:rsidP="00817F88">
            <w:pPr>
              <w:pStyle w:val="ListParagraph"/>
              <w:numPr>
                <w:ilvl w:val="0"/>
                <w:numId w:val="4"/>
              </w:numPr>
              <w:ind w:left="433"/>
            </w:pPr>
            <w:r w:rsidRPr="00817F88">
              <w:t xml:space="preserve">Perloff, M. Jeffrey, </w:t>
            </w:r>
            <w:r w:rsidRPr="00817F88">
              <w:rPr>
                <w:i/>
              </w:rPr>
              <w:t>Microeconomics</w:t>
            </w:r>
            <w:r w:rsidRPr="00817F88">
              <w:t>, 6</w:t>
            </w:r>
            <w:r w:rsidRPr="00817F88">
              <w:rPr>
                <w:vertAlign w:val="superscript"/>
              </w:rPr>
              <w:t>th</w:t>
            </w:r>
            <w:r w:rsidRPr="00817F88">
              <w:t xml:space="preserve"> edition, 2012, Person Education. </w:t>
            </w:r>
          </w:p>
          <w:p w14:paraId="31A05B70" w14:textId="7670D9DC" w:rsidR="0089647F" w:rsidRPr="00817F88" w:rsidRDefault="00A74729" w:rsidP="00817F88">
            <w:r w:rsidRPr="00817F88">
              <w:t>The texts will be supplemented with journal articles and current affairs readings drawn from daily newspapers and other internet sources.</w:t>
            </w:r>
          </w:p>
        </w:tc>
      </w:tr>
    </w:tbl>
    <w:p w14:paraId="1AE1CFE3" w14:textId="77777777" w:rsidR="0089647F" w:rsidRPr="00817F88" w:rsidRDefault="0089647F" w:rsidP="00817F88">
      <w:pPr>
        <w:pStyle w:val="NoSpacing"/>
        <w:rPr>
          <w:lang w:val="en-G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8"/>
        <w:gridCol w:w="6138"/>
      </w:tblGrid>
      <w:tr w:rsidR="0089647F" w:rsidRPr="00817F88" w14:paraId="3134BA64" w14:textId="77777777" w:rsidTr="00A74729">
        <w:tc>
          <w:tcPr>
            <w:tcW w:w="8856" w:type="dxa"/>
            <w:gridSpan w:val="2"/>
            <w:shd w:val="clear" w:color="auto" w:fill="B8CCE4"/>
          </w:tcPr>
          <w:p w14:paraId="63F10AB5" w14:textId="77777777" w:rsidR="0089647F" w:rsidRPr="00817F88" w:rsidRDefault="0089647F" w:rsidP="00817F88">
            <w:pPr>
              <w:rPr>
                <w:b/>
              </w:rPr>
            </w:pPr>
            <w:r w:rsidRPr="00817F88">
              <w:rPr>
                <w:b/>
              </w:rPr>
              <w:t xml:space="preserve">The detailed plan of work:  </w:t>
            </w:r>
          </w:p>
        </w:tc>
      </w:tr>
      <w:tr w:rsidR="0089647F" w:rsidRPr="00817F88" w14:paraId="0F8FC8E9" w14:textId="77777777" w:rsidTr="00A74729">
        <w:tc>
          <w:tcPr>
            <w:tcW w:w="2718" w:type="dxa"/>
            <w:shd w:val="clear" w:color="auto" w:fill="B8CCE4"/>
          </w:tcPr>
          <w:p w14:paraId="4EDF52BD" w14:textId="77777777" w:rsidR="0089647F" w:rsidRPr="00817F88" w:rsidRDefault="0089647F" w:rsidP="00817F88">
            <w:pPr>
              <w:rPr>
                <w:b/>
              </w:rPr>
            </w:pPr>
            <w:r w:rsidRPr="00817F88">
              <w:rPr>
                <w:b/>
              </w:rPr>
              <w:t>Week</w:t>
            </w:r>
          </w:p>
        </w:tc>
        <w:tc>
          <w:tcPr>
            <w:tcW w:w="6138" w:type="dxa"/>
            <w:shd w:val="clear" w:color="auto" w:fill="B8CCE4"/>
          </w:tcPr>
          <w:p w14:paraId="6875F047" w14:textId="77777777" w:rsidR="0089647F" w:rsidRPr="00817F88" w:rsidRDefault="0089647F" w:rsidP="00817F88">
            <w:pPr>
              <w:rPr>
                <w:b/>
              </w:rPr>
            </w:pPr>
            <w:r w:rsidRPr="00817F88">
              <w:rPr>
                <w:b/>
              </w:rPr>
              <w:t xml:space="preserve">Topic </w:t>
            </w:r>
          </w:p>
        </w:tc>
      </w:tr>
      <w:tr w:rsidR="0089647F" w:rsidRPr="00817F88" w14:paraId="48AA3992" w14:textId="77777777" w:rsidTr="00A74729">
        <w:tc>
          <w:tcPr>
            <w:tcW w:w="2718" w:type="dxa"/>
          </w:tcPr>
          <w:p w14:paraId="1A1B4274" w14:textId="77777777" w:rsidR="0089647F" w:rsidRPr="00817F88" w:rsidRDefault="0089647F" w:rsidP="00817F88">
            <w:pPr>
              <w:rPr>
                <w:b/>
              </w:rPr>
            </w:pPr>
            <w:r w:rsidRPr="00817F88">
              <w:rPr>
                <w:b/>
                <w:i/>
              </w:rPr>
              <w:t>Week 1</w:t>
            </w:r>
          </w:p>
        </w:tc>
        <w:tc>
          <w:tcPr>
            <w:tcW w:w="6138" w:type="dxa"/>
          </w:tcPr>
          <w:p w14:paraId="22D10B46" w14:textId="77777777" w:rsidR="0089647F" w:rsidRPr="00817F88" w:rsidRDefault="00A74729" w:rsidP="00817F88">
            <w:r w:rsidRPr="00817F88">
              <w:t>Ten Principles of Economics: N. Gregory Mankiw, Chapter 1</w:t>
            </w:r>
          </w:p>
        </w:tc>
      </w:tr>
      <w:tr w:rsidR="0089647F" w:rsidRPr="00817F88" w14:paraId="3C99D54A" w14:textId="77777777" w:rsidTr="00A74729">
        <w:tc>
          <w:tcPr>
            <w:tcW w:w="2718" w:type="dxa"/>
          </w:tcPr>
          <w:p w14:paraId="456F7845" w14:textId="77777777" w:rsidR="0089647F" w:rsidRPr="00817F88" w:rsidRDefault="0089647F" w:rsidP="00817F88">
            <w:r w:rsidRPr="00817F88">
              <w:rPr>
                <w:b/>
                <w:i/>
              </w:rPr>
              <w:t>Week 2</w:t>
            </w:r>
          </w:p>
        </w:tc>
        <w:tc>
          <w:tcPr>
            <w:tcW w:w="6138" w:type="dxa"/>
          </w:tcPr>
          <w:p w14:paraId="6065CDED" w14:textId="77777777" w:rsidR="0089647F" w:rsidRPr="00817F88" w:rsidRDefault="00A74729" w:rsidP="00817F88">
            <w:r w:rsidRPr="00817F88">
              <w:t>Thinking Like an Economist: N. Gregory Mankiw, Chapter 2</w:t>
            </w:r>
          </w:p>
        </w:tc>
      </w:tr>
      <w:tr w:rsidR="0089647F" w:rsidRPr="00817F88" w14:paraId="545B09E7" w14:textId="77777777" w:rsidTr="00A74729">
        <w:tc>
          <w:tcPr>
            <w:tcW w:w="2718" w:type="dxa"/>
          </w:tcPr>
          <w:p w14:paraId="749849B4" w14:textId="77777777" w:rsidR="0089647F" w:rsidRPr="00817F88" w:rsidRDefault="0089647F" w:rsidP="00817F88">
            <w:r w:rsidRPr="00817F88">
              <w:rPr>
                <w:b/>
                <w:i/>
              </w:rPr>
              <w:t>Week 3</w:t>
            </w:r>
          </w:p>
        </w:tc>
        <w:tc>
          <w:tcPr>
            <w:tcW w:w="6138" w:type="dxa"/>
          </w:tcPr>
          <w:p w14:paraId="115065B8" w14:textId="77777777" w:rsidR="0089647F" w:rsidRPr="00817F88" w:rsidRDefault="00A74729" w:rsidP="00817F88">
            <w:r w:rsidRPr="00817F88">
              <w:t>The Market Forces of Supply and Demand: N. Gregory Mankiw, Chapter 4</w:t>
            </w:r>
          </w:p>
        </w:tc>
      </w:tr>
      <w:tr w:rsidR="0089647F" w:rsidRPr="00817F88" w14:paraId="6FAFD27C" w14:textId="77777777" w:rsidTr="00A74729">
        <w:tc>
          <w:tcPr>
            <w:tcW w:w="2718" w:type="dxa"/>
          </w:tcPr>
          <w:p w14:paraId="4397B663" w14:textId="77777777" w:rsidR="0089647F" w:rsidRPr="00817F88" w:rsidRDefault="0089647F" w:rsidP="00817F88">
            <w:r w:rsidRPr="00817F88">
              <w:rPr>
                <w:b/>
                <w:i/>
              </w:rPr>
              <w:t>Week 4</w:t>
            </w:r>
          </w:p>
        </w:tc>
        <w:tc>
          <w:tcPr>
            <w:tcW w:w="6138" w:type="dxa"/>
          </w:tcPr>
          <w:p w14:paraId="2E3CDB24" w14:textId="77777777" w:rsidR="0089647F" w:rsidRPr="00817F88" w:rsidRDefault="00A74729" w:rsidP="00817F88">
            <w:r w:rsidRPr="00817F88">
              <w:rPr>
                <w:rStyle w:val="Hyperlink"/>
                <w:color w:val="auto"/>
                <w:u w:val="none"/>
              </w:rPr>
              <w:t xml:space="preserve">Elasticity and its Applications: </w:t>
            </w:r>
            <w:r w:rsidRPr="00817F88">
              <w:t>N. Gregory Mankiw, Chapter 5</w:t>
            </w:r>
          </w:p>
        </w:tc>
      </w:tr>
      <w:tr w:rsidR="0089647F" w:rsidRPr="00817F88" w14:paraId="482EB3F4" w14:textId="77777777" w:rsidTr="00A74729">
        <w:tc>
          <w:tcPr>
            <w:tcW w:w="2718" w:type="dxa"/>
          </w:tcPr>
          <w:p w14:paraId="472ADA27" w14:textId="77777777" w:rsidR="0089647F" w:rsidRPr="00817F88" w:rsidRDefault="0089647F" w:rsidP="00817F88">
            <w:r w:rsidRPr="00817F88">
              <w:rPr>
                <w:b/>
                <w:i/>
              </w:rPr>
              <w:t>Week 5</w:t>
            </w:r>
          </w:p>
        </w:tc>
        <w:tc>
          <w:tcPr>
            <w:tcW w:w="6138" w:type="dxa"/>
          </w:tcPr>
          <w:p w14:paraId="51FFF4CA" w14:textId="77777777" w:rsidR="00A74729" w:rsidRPr="00817F88" w:rsidRDefault="00A74729" w:rsidP="00817F88">
            <w:r w:rsidRPr="00817F88">
              <w:t>Consumers, Producers and the Efficiency of Markets</w:t>
            </w:r>
            <w:r w:rsidRPr="00817F88">
              <w:rPr>
                <w:rStyle w:val="Hyperlink"/>
                <w:color w:val="auto"/>
                <w:u w:val="none"/>
              </w:rPr>
              <w:t xml:space="preserve">: </w:t>
            </w:r>
            <w:r w:rsidRPr="00817F88">
              <w:t>N. Gregory Mankiw, Chapter 7</w:t>
            </w:r>
          </w:p>
          <w:p w14:paraId="635ED56D" w14:textId="77777777" w:rsidR="0089647F" w:rsidRPr="00817F88" w:rsidRDefault="00A74729" w:rsidP="00817F88">
            <w:pPr>
              <w:rPr>
                <w:b/>
                <w:i/>
              </w:rPr>
            </w:pPr>
            <w:r w:rsidRPr="00817F88">
              <w:rPr>
                <w:b/>
                <w:i/>
              </w:rPr>
              <w:t>Quiz 1</w:t>
            </w:r>
          </w:p>
        </w:tc>
      </w:tr>
      <w:tr w:rsidR="0089647F" w:rsidRPr="00817F88" w14:paraId="078A0DE7" w14:textId="77777777" w:rsidTr="00A74729">
        <w:tc>
          <w:tcPr>
            <w:tcW w:w="2718" w:type="dxa"/>
          </w:tcPr>
          <w:p w14:paraId="42BA6D0F" w14:textId="77777777" w:rsidR="0089647F" w:rsidRPr="00817F88" w:rsidRDefault="0089647F" w:rsidP="00817F88">
            <w:r w:rsidRPr="00817F88">
              <w:rPr>
                <w:b/>
                <w:i/>
              </w:rPr>
              <w:t>Week 6</w:t>
            </w:r>
          </w:p>
        </w:tc>
        <w:tc>
          <w:tcPr>
            <w:tcW w:w="6138" w:type="dxa"/>
          </w:tcPr>
          <w:p w14:paraId="04F6B4FD" w14:textId="77777777" w:rsidR="0089647F" w:rsidRPr="00817F88" w:rsidRDefault="00A74729" w:rsidP="00817F88">
            <w:pPr>
              <w:widowControl w:val="0"/>
              <w:autoSpaceDE w:val="0"/>
              <w:autoSpaceDN w:val="0"/>
              <w:adjustRightInd w:val="0"/>
            </w:pPr>
            <w:r w:rsidRPr="00817F88">
              <w:rPr>
                <w:rStyle w:val="Hyperlink"/>
                <w:color w:val="auto"/>
                <w:u w:val="none"/>
              </w:rPr>
              <w:t>Externalities:</w:t>
            </w:r>
            <w:r w:rsidR="005178FE" w:rsidRPr="00817F88">
              <w:rPr>
                <w:rStyle w:val="Hyperlink"/>
                <w:color w:val="auto"/>
                <w:u w:val="none"/>
              </w:rPr>
              <w:t xml:space="preserve"> </w:t>
            </w:r>
            <w:r w:rsidRPr="00817F88">
              <w:t>N. Gregory Mankiw, Chapter 10</w:t>
            </w:r>
          </w:p>
        </w:tc>
      </w:tr>
      <w:tr w:rsidR="0089647F" w:rsidRPr="00817F88" w14:paraId="3C55EC65" w14:textId="77777777" w:rsidTr="00A74729">
        <w:tc>
          <w:tcPr>
            <w:tcW w:w="2718" w:type="dxa"/>
          </w:tcPr>
          <w:p w14:paraId="56440F0A" w14:textId="77777777" w:rsidR="0089647F" w:rsidRPr="00817F88" w:rsidRDefault="0089647F" w:rsidP="00817F88">
            <w:r w:rsidRPr="00817F88">
              <w:rPr>
                <w:b/>
                <w:i/>
              </w:rPr>
              <w:t>Week 7</w:t>
            </w:r>
          </w:p>
        </w:tc>
        <w:tc>
          <w:tcPr>
            <w:tcW w:w="6138" w:type="dxa"/>
          </w:tcPr>
          <w:p w14:paraId="0C01CE59" w14:textId="77777777" w:rsidR="0089647F" w:rsidRPr="00817F88" w:rsidRDefault="005178FE" w:rsidP="00817F88">
            <w:r w:rsidRPr="00817F88">
              <w:rPr>
                <w:rStyle w:val="Hyperlink"/>
                <w:color w:val="auto"/>
                <w:u w:val="none"/>
              </w:rPr>
              <w:t xml:space="preserve">Public Goods and Common Resources: </w:t>
            </w:r>
            <w:r w:rsidRPr="00817F88">
              <w:t>N. Gregory Mankiw, Chapter 11</w:t>
            </w:r>
          </w:p>
        </w:tc>
      </w:tr>
      <w:tr w:rsidR="0089647F" w:rsidRPr="00817F88" w14:paraId="1269A5B1" w14:textId="77777777" w:rsidTr="00A74729">
        <w:tc>
          <w:tcPr>
            <w:tcW w:w="2718" w:type="dxa"/>
          </w:tcPr>
          <w:p w14:paraId="475AC425" w14:textId="77777777" w:rsidR="0089647F" w:rsidRPr="00817F88" w:rsidRDefault="0089647F" w:rsidP="00817F88">
            <w:r w:rsidRPr="00817F88">
              <w:rPr>
                <w:b/>
                <w:i/>
              </w:rPr>
              <w:t>Week 8</w:t>
            </w:r>
          </w:p>
        </w:tc>
        <w:tc>
          <w:tcPr>
            <w:tcW w:w="6138" w:type="dxa"/>
          </w:tcPr>
          <w:p w14:paraId="00239709" w14:textId="77777777" w:rsidR="005178FE" w:rsidRPr="00817F88" w:rsidRDefault="005178FE" w:rsidP="00817F88">
            <w:r w:rsidRPr="00817F88">
              <w:t>The Costs of Production: N. Gregory Mankiw, Chapter 13</w:t>
            </w:r>
          </w:p>
          <w:p w14:paraId="7065F4B5" w14:textId="77777777" w:rsidR="0089647F" w:rsidRPr="00817F88" w:rsidRDefault="005178FE" w:rsidP="00817F88">
            <w:pPr>
              <w:widowControl w:val="0"/>
              <w:autoSpaceDE w:val="0"/>
              <w:autoSpaceDN w:val="0"/>
              <w:adjustRightInd w:val="0"/>
              <w:rPr>
                <w:b/>
                <w:i/>
              </w:rPr>
            </w:pPr>
            <w:r w:rsidRPr="00817F88">
              <w:rPr>
                <w:b/>
                <w:i/>
              </w:rPr>
              <w:t>Quiz 2</w:t>
            </w:r>
          </w:p>
        </w:tc>
      </w:tr>
      <w:tr w:rsidR="0089647F" w:rsidRPr="00817F88" w14:paraId="40EBBA84" w14:textId="77777777" w:rsidTr="00A74729">
        <w:tc>
          <w:tcPr>
            <w:tcW w:w="2718" w:type="dxa"/>
          </w:tcPr>
          <w:p w14:paraId="7A062262" w14:textId="77777777" w:rsidR="0089647F" w:rsidRPr="00817F88" w:rsidRDefault="0089647F" w:rsidP="00817F88">
            <w:r w:rsidRPr="00817F88">
              <w:rPr>
                <w:b/>
                <w:i/>
              </w:rPr>
              <w:t>Week 9</w:t>
            </w:r>
          </w:p>
        </w:tc>
        <w:tc>
          <w:tcPr>
            <w:tcW w:w="6138" w:type="dxa"/>
          </w:tcPr>
          <w:p w14:paraId="5861F473" w14:textId="77777777" w:rsidR="0089647F" w:rsidRPr="00817F88" w:rsidRDefault="005178FE" w:rsidP="00817F88">
            <w:hyperlink r:id="rId7" w:tgtFrame="_blank" w:history="1">
              <w:r w:rsidRPr="00817F88">
                <w:rPr>
                  <w:rStyle w:val="Hyperlink"/>
                  <w:color w:val="auto"/>
                  <w:u w:val="none"/>
                </w:rPr>
                <w:t>Firms in Competitive Markets:</w:t>
              </w:r>
            </w:hyperlink>
            <w:r w:rsidRPr="00817F88">
              <w:t xml:space="preserve"> N. Gregory Mankiw, Chapter 14</w:t>
            </w:r>
          </w:p>
        </w:tc>
      </w:tr>
      <w:tr w:rsidR="0089647F" w:rsidRPr="00817F88" w14:paraId="50990E1E" w14:textId="77777777" w:rsidTr="00A74729">
        <w:tc>
          <w:tcPr>
            <w:tcW w:w="2718" w:type="dxa"/>
          </w:tcPr>
          <w:p w14:paraId="2E5F3285" w14:textId="77777777" w:rsidR="0089647F" w:rsidRPr="00817F88" w:rsidRDefault="0089647F" w:rsidP="00817F88">
            <w:r w:rsidRPr="00817F88">
              <w:rPr>
                <w:b/>
                <w:i/>
              </w:rPr>
              <w:t>Week 10</w:t>
            </w:r>
          </w:p>
        </w:tc>
        <w:tc>
          <w:tcPr>
            <w:tcW w:w="6138" w:type="dxa"/>
          </w:tcPr>
          <w:p w14:paraId="1521E69F" w14:textId="77777777" w:rsidR="0089647F" w:rsidRPr="00817F88" w:rsidRDefault="005178FE" w:rsidP="00817F88">
            <w:pPr>
              <w:widowControl w:val="0"/>
              <w:autoSpaceDE w:val="0"/>
              <w:autoSpaceDN w:val="0"/>
              <w:adjustRightInd w:val="0"/>
            </w:pPr>
            <w:r w:rsidRPr="00817F88">
              <w:t>Monopol</w:t>
            </w:r>
            <w:hyperlink r:id="rId8" w:tgtFrame="_blank" w:history="1">
              <w:r w:rsidRPr="00817F88">
                <w:rPr>
                  <w:rStyle w:val="Hyperlink"/>
                  <w:color w:val="auto"/>
                  <w:u w:val="none"/>
                </w:rPr>
                <w:t>y:</w:t>
              </w:r>
            </w:hyperlink>
            <w:r w:rsidRPr="00817F88">
              <w:t xml:space="preserve"> N. Gregory Mankiw, Chapter 15</w:t>
            </w:r>
          </w:p>
        </w:tc>
      </w:tr>
      <w:tr w:rsidR="0089647F" w:rsidRPr="00817F88" w14:paraId="25B78A88" w14:textId="77777777" w:rsidTr="00A74729">
        <w:tc>
          <w:tcPr>
            <w:tcW w:w="2718" w:type="dxa"/>
          </w:tcPr>
          <w:p w14:paraId="1ABF831F" w14:textId="77777777" w:rsidR="0089647F" w:rsidRPr="00817F88" w:rsidRDefault="0089647F" w:rsidP="00817F88">
            <w:r w:rsidRPr="00817F88">
              <w:rPr>
                <w:b/>
                <w:i/>
              </w:rPr>
              <w:t>Week 11</w:t>
            </w:r>
          </w:p>
        </w:tc>
        <w:tc>
          <w:tcPr>
            <w:tcW w:w="6138" w:type="dxa"/>
          </w:tcPr>
          <w:p w14:paraId="4015F728" w14:textId="77777777" w:rsidR="0089647F" w:rsidRPr="00817F88" w:rsidRDefault="005178FE" w:rsidP="00817F88">
            <w:r w:rsidRPr="00817F88">
              <w:t>Monopolistic Competition: N. Gregory Mankiw, Chapter 16</w:t>
            </w:r>
          </w:p>
        </w:tc>
      </w:tr>
      <w:tr w:rsidR="0089647F" w:rsidRPr="00817F88" w14:paraId="64055C87" w14:textId="77777777" w:rsidTr="00A74729">
        <w:tc>
          <w:tcPr>
            <w:tcW w:w="2718" w:type="dxa"/>
          </w:tcPr>
          <w:p w14:paraId="0D4A4473" w14:textId="77777777" w:rsidR="0089647F" w:rsidRPr="00817F88" w:rsidRDefault="0089647F" w:rsidP="00817F88">
            <w:r w:rsidRPr="00817F88">
              <w:rPr>
                <w:b/>
                <w:i/>
              </w:rPr>
              <w:t>Week 12</w:t>
            </w:r>
          </w:p>
        </w:tc>
        <w:tc>
          <w:tcPr>
            <w:tcW w:w="6138" w:type="dxa"/>
          </w:tcPr>
          <w:p w14:paraId="7530965D" w14:textId="77777777" w:rsidR="0089647F" w:rsidRPr="00817F88" w:rsidRDefault="005178FE" w:rsidP="00817F88">
            <w:pPr>
              <w:widowControl w:val="0"/>
              <w:autoSpaceDE w:val="0"/>
              <w:autoSpaceDN w:val="0"/>
              <w:adjustRightInd w:val="0"/>
            </w:pPr>
            <w:r w:rsidRPr="00817F88">
              <w:t>Oligopoly: N. Gregory Mankiw, Chapter 17</w:t>
            </w:r>
          </w:p>
        </w:tc>
      </w:tr>
      <w:tr w:rsidR="0089647F" w:rsidRPr="00817F88" w14:paraId="6C5880AE" w14:textId="77777777" w:rsidTr="00A74729">
        <w:tc>
          <w:tcPr>
            <w:tcW w:w="2718" w:type="dxa"/>
          </w:tcPr>
          <w:p w14:paraId="3CBB92DE" w14:textId="77777777" w:rsidR="0089647F" w:rsidRPr="00817F88" w:rsidRDefault="0089647F" w:rsidP="00817F88">
            <w:r w:rsidRPr="00817F88">
              <w:rPr>
                <w:b/>
                <w:i/>
              </w:rPr>
              <w:t>Week 13</w:t>
            </w:r>
          </w:p>
        </w:tc>
        <w:tc>
          <w:tcPr>
            <w:tcW w:w="6138" w:type="dxa"/>
          </w:tcPr>
          <w:p w14:paraId="67D4DE14" w14:textId="74B59DBA" w:rsidR="0089647F" w:rsidRPr="00817F88" w:rsidRDefault="005178FE" w:rsidP="00817F88">
            <w:r w:rsidRPr="00817F88">
              <w:t>The Market for Factor of Production: N. Gregory Mankiw, Chapter 18</w:t>
            </w:r>
          </w:p>
        </w:tc>
      </w:tr>
      <w:tr w:rsidR="0089647F" w:rsidRPr="00817F88" w14:paraId="222F1F90" w14:textId="77777777" w:rsidTr="00A74729">
        <w:tc>
          <w:tcPr>
            <w:tcW w:w="2718" w:type="dxa"/>
          </w:tcPr>
          <w:p w14:paraId="1A4D74C5" w14:textId="77777777" w:rsidR="0089647F" w:rsidRPr="00817F88" w:rsidRDefault="0089647F" w:rsidP="00817F88">
            <w:r w:rsidRPr="00817F88">
              <w:rPr>
                <w:b/>
                <w:i/>
              </w:rPr>
              <w:t>Week 14</w:t>
            </w:r>
          </w:p>
        </w:tc>
        <w:tc>
          <w:tcPr>
            <w:tcW w:w="6138" w:type="dxa"/>
          </w:tcPr>
          <w:p w14:paraId="2885703A" w14:textId="77777777" w:rsidR="0089647F" w:rsidRPr="00817F88" w:rsidRDefault="005178FE" w:rsidP="00817F88">
            <w:r w:rsidRPr="00817F88">
              <w:rPr>
                <w:b/>
                <w:i/>
              </w:rPr>
              <w:t>Quiz 3</w:t>
            </w:r>
          </w:p>
        </w:tc>
      </w:tr>
      <w:tr w:rsidR="005178FE" w:rsidRPr="00817F88" w14:paraId="2D5C1025" w14:textId="77777777" w:rsidTr="00A74729">
        <w:tc>
          <w:tcPr>
            <w:tcW w:w="2718" w:type="dxa"/>
          </w:tcPr>
          <w:p w14:paraId="04DA9D86" w14:textId="77777777" w:rsidR="005178FE" w:rsidRPr="00817F88" w:rsidRDefault="005178FE" w:rsidP="00817F88">
            <w:r w:rsidRPr="00817F88">
              <w:rPr>
                <w:b/>
                <w:i/>
              </w:rPr>
              <w:t>Week 15</w:t>
            </w:r>
          </w:p>
        </w:tc>
        <w:tc>
          <w:tcPr>
            <w:tcW w:w="6138" w:type="dxa"/>
          </w:tcPr>
          <w:p w14:paraId="51D9D8B9" w14:textId="77777777" w:rsidR="005178FE" w:rsidRPr="00817F88" w:rsidRDefault="005178FE" w:rsidP="00817F88">
            <w:r w:rsidRPr="00817F88">
              <w:t>Frontiers of Microeconomics: N. Gregory Mankiw, Chapter 22</w:t>
            </w:r>
          </w:p>
        </w:tc>
      </w:tr>
    </w:tbl>
    <w:p w14:paraId="3FE4143D" w14:textId="77777777" w:rsidR="0089647F" w:rsidRPr="00817F88" w:rsidRDefault="0089647F" w:rsidP="00817F88">
      <w:pPr>
        <w:rPr>
          <w:b/>
        </w:rPr>
      </w:pPr>
    </w:p>
    <w:p w14:paraId="65C91B8C" w14:textId="77777777" w:rsidR="00616262" w:rsidRPr="00817F88" w:rsidRDefault="00616262" w:rsidP="00817F88">
      <w:pPr>
        <w:rPr>
          <w:b/>
        </w:rPr>
      </w:pPr>
    </w:p>
    <w:tbl>
      <w:tblPr>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56"/>
      </w:tblGrid>
      <w:tr w:rsidR="0089647F" w:rsidRPr="00817F88" w14:paraId="2CC420A0" w14:textId="77777777" w:rsidTr="00A74729">
        <w:tc>
          <w:tcPr>
            <w:tcW w:w="8856" w:type="dxa"/>
            <w:shd w:val="clear" w:color="auto" w:fill="B8CCE4"/>
          </w:tcPr>
          <w:p w14:paraId="2BE935DD" w14:textId="77777777" w:rsidR="0089647F" w:rsidRPr="00817F88" w:rsidRDefault="0089647F" w:rsidP="00817F88">
            <w:pPr>
              <w:jc w:val="center"/>
              <w:rPr>
                <w:b/>
              </w:rPr>
            </w:pPr>
            <w:r w:rsidRPr="00817F88">
              <w:rPr>
                <w:b/>
              </w:rPr>
              <w:t>Academic policies and code of conduct:</w:t>
            </w:r>
          </w:p>
        </w:tc>
      </w:tr>
      <w:tr w:rsidR="0089647F" w:rsidRPr="00817F88" w14:paraId="3D00C4C1" w14:textId="77777777" w:rsidTr="00A74729">
        <w:trPr>
          <w:trHeight w:val="1088"/>
        </w:trPr>
        <w:tc>
          <w:tcPr>
            <w:tcW w:w="8856" w:type="dxa"/>
          </w:tcPr>
          <w:p w14:paraId="496E8FB2" w14:textId="7A88EECC" w:rsidR="007C560B" w:rsidRPr="00817F88" w:rsidRDefault="007C560B" w:rsidP="00817F88">
            <w:pPr>
              <w:rPr>
                <w:b/>
              </w:rPr>
            </w:pPr>
            <w:r w:rsidRPr="00817F88">
              <w:rPr>
                <w:b/>
              </w:rPr>
              <w:lastRenderedPageBreak/>
              <w:t>Quiz and exam related issues</w:t>
            </w:r>
          </w:p>
          <w:p w14:paraId="318B7DA0" w14:textId="77777777" w:rsidR="007C560B" w:rsidRPr="00817F88" w:rsidRDefault="007C560B" w:rsidP="00817F88">
            <w:r w:rsidRPr="00817F88">
              <w:t>There will be no makeup or early exams given. Please do not miss any quizzes or exams without a valid and documented excuse in advance otherwise you will receive a 0 for that quiz or exam. Please check UP policy for valid reasons (documented medical illness that prevents you from taking the exam, a death in your immediate family, or a documented mandatory participation in trainings for KSF members).</w:t>
            </w:r>
          </w:p>
          <w:p w14:paraId="4F5F346C" w14:textId="77777777" w:rsidR="007C560B" w:rsidRPr="00817F88" w:rsidRDefault="007C560B" w:rsidP="00817F88">
            <w:r w:rsidRPr="00817F88">
              <w:t>You can only take the Final Exam at an alternative time if you present me with a valid document from an advisor verifying that you have at least 3 exams within 24 hours. Please check UP policy on this matter.</w:t>
            </w:r>
          </w:p>
          <w:p w14:paraId="00EF5BF5" w14:textId="21D17D36" w:rsidR="007C560B" w:rsidRPr="00817F88" w:rsidRDefault="007C560B" w:rsidP="00817F88">
            <w:pPr>
              <w:rPr>
                <w:b/>
              </w:rPr>
            </w:pPr>
            <w:r w:rsidRPr="00817F88">
              <w:rPr>
                <w:b/>
              </w:rPr>
              <w:t>Cheating</w:t>
            </w:r>
          </w:p>
          <w:p w14:paraId="29313241" w14:textId="78702228" w:rsidR="007C560B" w:rsidRPr="00817F88" w:rsidRDefault="007C560B" w:rsidP="00817F88">
            <w:pPr>
              <w:jc w:val="both"/>
            </w:pPr>
            <w:r w:rsidRPr="00817F88">
              <w:t xml:space="preserve">All work and materials that you submit to the instructor for a grade must be your own work. Copying the work of others, using unapproved materials during exams and quizzes, or taking credit for work that you did not actually do is considered cheating and will not be tolerated. </w:t>
            </w:r>
          </w:p>
          <w:p w14:paraId="429DE3F4" w14:textId="7CE0EBC7" w:rsidR="007C560B" w:rsidRPr="00817F88" w:rsidRDefault="007C560B" w:rsidP="00817F88">
            <w:pPr>
              <w:rPr>
                <w:b/>
              </w:rPr>
            </w:pPr>
            <w:r w:rsidRPr="00817F88">
              <w:rPr>
                <w:b/>
              </w:rPr>
              <w:t>Other</w:t>
            </w:r>
          </w:p>
          <w:p w14:paraId="3E3EDD22" w14:textId="77777777" w:rsidR="007C560B" w:rsidRPr="00817F88" w:rsidRDefault="007C560B" w:rsidP="00817F88">
            <w:pPr>
              <w:pStyle w:val="ListParagraph"/>
              <w:numPr>
                <w:ilvl w:val="0"/>
                <w:numId w:val="6"/>
              </w:numPr>
            </w:pPr>
            <w:r w:rsidRPr="00817F88">
              <w:t xml:space="preserve">Please read the chapters before you come to class. </w:t>
            </w:r>
          </w:p>
          <w:p w14:paraId="0CB644DC" w14:textId="77777777" w:rsidR="007C560B" w:rsidRPr="00817F88" w:rsidRDefault="007C560B" w:rsidP="00817F88">
            <w:pPr>
              <w:pStyle w:val="ListParagraph"/>
              <w:numPr>
                <w:ilvl w:val="0"/>
                <w:numId w:val="6"/>
              </w:numPr>
            </w:pPr>
            <w:r w:rsidRPr="00817F88">
              <w:t>Come to class on time</w:t>
            </w:r>
          </w:p>
          <w:p w14:paraId="477C67CA" w14:textId="77777777" w:rsidR="007C560B" w:rsidRPr="00817F88" w:rsidRDefault="007C560B" w:rsidP="00817F88">
            <w:pPr>
              <w:pStyle w:val="ListParagraph"/>
              <w:numPr>
                <w:ilvl w:val="0"/>
                <w:numId w:val="6"/>
              </w:numPr>
            </w:pPr>
            <w:r w:rsidRPr="00817F88">
              <w:t>Respect your classmates and don’t forget, they are here to learn.</w:t>
            </w:r>
          </w:p>
          <w:p w14:paraId="0AA68F3F" w14:textId="77777777" w:rsidR="007C560B" w:rsidRPr="00817F88" w:rsidRDefault="007C560B" w:rsidP="00817F88">
            <w:pPr>
              <w:pStyle w:val="ListParagraph"/>
              <w:numPr>
                <w:ilvl w:val="0"/>
                <w:numId w:val="6"/>
              </w:numPr>
            </w:pPr>
            <w:r w:rsidRPr="00817F88">
              <w:t>If you do not understand what I am saying, stop me and ask questions.</w:t>
            </w:r>
          </w:p>
          <w:p w14:paraId="32D215B7" w14:textId="77777777" w:rsidR="007C560B" w:rsidRPr="00817F88" w:rsidRDefault="007C560B" w:rsidP="00817F88">
            <w:pPr>
              <w:pStyle w:val="ListParagraph"/>
              <w:numPr>
                <w:ilvl w:val="0"/>
                <w:numId w:val="6"/>
              </w:numPr>
            </w:pPr>
            <w:r w:rsidRPr="00817F88">
              <w:t xml:space="preserve">Do not talk to your neighbors during class. It distracts the students around you, and it distracts me. </w:t>
            </w:r>
          </w:p>
          <w:p w14:paraId="4097DF4D" w14:textId="77777777" w:rsidR="007C560B" w:rsidRPr="00817F88" w:rsidRDefault="007C560B" w:rsidP="00817F88">
            <w:pPr>
              <w:pStyle w:val="ListParagraph"/>
              <w:numPr>
                <w:ilvl w:val="0"/>
                <w:numId w:val="6"/>
              </w:numPr>
            </w:pPr>
            <w:r w:rsidRPr="00817F88">
              <w:t>Try to participate during lectures and tutorials.</w:t>
            </w:r>
          </w:p>
          <w:p w14:paraId="1D5E744D" w14:textId="77777777" w:rsidR="007C560B" w:rsidRPr="00817F88" w:rsidRDefault="007C560B" w:rsidP="00817F88">
            <w:pPr>
              <w:pStyle w:val="ListParagraph"/>
              <w:numPr>
                <w:ilvl w:val="0"/>
                <w:numId w:val="6"/>
              </w:numPr>
            </w:pPr>
            <w:r w:rsidRPr="00817F88">
              <w:t>Please do not send e-mails trying to negotiate the final grade as this will only have a negative influence on my decision.</w:t>
            </w:r>
          </w:p>
          <w:p w14:paraId="4BA073F5" w14:textId="77777777" w:rsidR="007C560B" w:rsidRPr="00817F88" w:rsidRDefault="007C560B" w:rsidP="00817F88">
            <w:pPr>
              <w:jc w:val="both"/>
            </w:pPr>
            <w:r w:rsidRPr="00817F88">
              <w:rPr>
                <w:b/>
              </w:rPr>
              <w:t>I reserve the right to ask you to leave class for the day if you violate any of the above policies.</w:t>
            </w:r>
          </w:p>
          <w:p w14:paraId="764AFF0E" w14:textId="77777777" w:rsidR="00D842DD" w:rsidRPr="00817F88" w:rsidRDefault="00D842DD" w:rsidP="00817F88">
            <w:pPr>
              <w:tabs>
                <w:tab w:val="left" w:pos="600"/>
              </w:tabs>
              <w:ind w:left="600" w:hanging="600"/>
              <w:rPr>
                <w:b/>
              </w:rPr>
            </w:pPr>
            <w:r w:rsidRPr="00817F88">
              <w:rPr>
                <w:b/>
              </w:rPr>
              <w:t>Additional information</w:t>
            </w:r>
          </w:p>
          <w:p w14:paraId="7B245C95" w14:textId="3627B7A5" w:rsidR="0089647F" w:rsidRPr="00817F88" w:rsidRDefault="00D842DD" w:rsidP="00817F88">
            <w:pPr>
              <w:tabs>
                <w:tab w:val="left" w:pos="1275"/>
              </w:tabs>
              <w:rPr>
                <w:b/>
                <w:i/>
              </w:rPr>
            </w:pPr>
            <w:r w:rsidRPr="00817F88">
              <w:t xml:space="preserve">Students are expected to attend all scheduled lessons. Regardless of the reason, students may have </w:t>
            </w:r>
            <w:r w:rsidRPr="00817F88">
              <w:rPr>
                <w:u w:val="single"/>
              </w:rPr>
              <w:t>no more than 3 un-excused absences before their grade is affected</w:t>
            </w:r>
            <w:r w:rsidRPr="00817F88">
              <w:t xml:space="preserve">.  Each un-excused absence after 3 will lower the student’s course grade by one grade.  This is mandatory policy--there will be </w:t>
            </w:r>
            <w:r w:rsidRPr="00817F88">
              <w:rPr>
                <w:b/>
              </w:rPr>
              <w:t>no exceptions</w:t>
            </w:r>
            <w:r w:rsidRPr="00817F88">
              <w:t xml:space="preserve"> to this rule and attendance will be taken on a lecture basis. Additionally, students are expected to come to class prepared to participate in the lesson and take notes. Students should bring to every </w:t>
            </w:r>
            <w:r w:rsidRPr="00817F88">
              <w:rPr>
                <w:i/>
              </w:rPr>
              <w:t>tutorial</w:t>
            </w:r>
            <w:r w:rsidRPr="00817F88">
              <w:t xml:space="preserve"> a notebook and a pen or pencil. Smart (mobile) phones and similar electronic devices should be switched off and put away at the beginning of class. Students whose phones or similar devices disrupt class due to excessive ringing or similar behavior will be asked to leave the class and will be marked as absent for the day (will receive no credit for the lesson). Finally students who have special needs related to poor eyesight, learning disabilities, or any similar issue should contact the professor at the beginning of the term so that arrangements can be made to provide the necessary assistance</w:t>
            </w:r>
          </w:p>
        </w:tc>
      </w:tr>
    </w:tbl>
    <w:p w14:paraId="6188E712" w14:textId="77777777" w:rsidR="0089647F" w:rsidRPr="00817F88" w:rsidRDefault="0089647F" w:rsidP="00817F88">
      <w:pPr>
        <w:rPr>
          <w:b/>
        </w:rPr>
      </w:pPr>
    </w:p>
    <w:p w14:paraId="5C1577E7" w14:textId="77777777" w:rsidR="0089647F" w:rsidRPr="00817F88" w:rsidRDefault="0089647F" w:rsidP="00817F88">
      <w:pPr>
        <w:rPr>
          <w:b/>
        </w:rPr>
      </w:pPr>
    </w:p>
    <w:p w14:paraId="3EA5B501" w14:textId="77777777" w:rsidR="0089647F" w:rsidRPr="00817F88" w:rsidRDefault="0089647F" w:rsidP="00817F88"/>
    <w:sectPr w:rsidR="0089647F" w:rsidRPr="00817F88" w:rsidSect="00A74729">
      <w:footerReference w:type="even" r:id="rId9"/>
      <w:footerReference w:type="default" r:id="rId10"/>
      <w:pgSz w:w="12240" w:h="15840"/>
      <w:pgMar w:top="1079" w:right="1800" w:bottom="1440" w:left="1800" w:header="720" w:footer="100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FAC85" w14:textId="77777777" w:rsidR="00E12BFE" w:rsidRDefault="00E12BFE">
      <w:r>
        <w:separator/>
      </w:r>
    </w:p>
  </w:endnote>
  <w:endnote w:type="continuationSeparator" w:id="0">
    <w:p w14:paraId="32058EC2" w14:textId="77777777" w:rsidR="00E12BFE" w:rsidRDefault="00E1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Verdana">
    <w:panose1 w:val="020B0604030504040204"/>
    <w:charset w:val="00"/>
    <w:family w:val="auto"/>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E589E9" w14:textId="77777777" w:rsidR="00D842DD" w:rsidRDefault="00D842DD" w:rsidP="00A747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16262">
      <w:rPr>
        <w:rStyle w:val="PageNumber"/>
        <w:noProof/>
      </w:rPr>
      <w:t>2</w:t>
    </w:r>
    <w:r>
      <w:rPr>
        <w:rStyle w:val="PageNumber"/>
      </w:rPr>
      <w:fldChar w:fldCharType="end"/>
    </w:r>
  </w:p>
  <w:p w14:paraId="53E8AF8C" w14:textId="77777777" w:rsidR="00D842DD" w:rsidRDefault="00D842DD" w:rsidP="00A7472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A0B90" w14:textId="38E65F52" w:rsidR="00D842DD" w:rsidRDefault="00D842DD" w:rsidP="00A747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B268C">
      <w:rPr>
        <w:rStyle w:val="PageNumber"/>
        <w:noProof/>
      </w:rPr>
      <w:t>1</w:t>
    </w:r>
    <w:r>
      <w:rPr>
        <w:rStyle w:val="PageNumber"/>
      </w:rPr>
      <w:fldChar w:fldCharType="end"/>
    </w:r>
  </w:p>
  <w:p w14:paraId="400A5BEB" w14:textId="77777777" w:rsidR="00D842DD" w:rsidRDefault="00D842DD" w:rsidP="00A7472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1300AA" w14:textId="77777777" w:rsidR="00E12BFE" w:rsidRDefault="00E12BFE">
      <w:r>
        <w:separator/>
      </w:r>
    </w:p>
  </w:footnote>
  <w:footnote w:type="continuationSeparator" w:id="0">
    <w:p w14:paraId="7E1E0EC5" w14:textId="77777777" w:rsidR="00E12BFE" w:rsidRDefault="00E12BF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02BD8"/>
    <w:multiLevelType w:val="hybridMultilevel"/>
    <w:tmpl w:val="DDF46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32EEB"/>
    <w:multiLevelType w:val="hybridMultilevel"/>
    <w:tmpl w:val="4014C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AB3F1D"/>
    <w:multiLevelType w:val="multilevel"/>
    <w:tmpl w:val="764E2B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601C54"/>
    <w:multiLevelType w:val="hybridMultilevel"/>
    <w:tmpl w:val="E6C477C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BC14095"/>
    <w:multiLevelType w:val="hybridMultilevel"/>
    <w:tmpl w:val="BFA0D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895B1A"/>
    <w:multiLevelType w:val="hybridMultilevel"/>
    <w:tmpl w:val="64C0AB86"/>
    <w:lvl w:ilvl="0" w:tplc="FFFFFFFF">
      <w:start w:val="1"/>
      <w:numFmt w:val="decimal"/>
      <w:lvlText w:val="%1."/>
      <w:lvlJc w:val="left"/>
      <w:pPr>
        <w:tabs>
          <w:tab w:val="num" w:pos="720"/>
        </w:tabs>
        <w:ind w:left="720" w:hanging="360"/>
      </w:pPr>
    </w:lvl>
    <w:lvl w:ilvl="1" w:tplc="7EE816D4">
      <w:start w:val="1"/>
      <w:numFmt w:val="decimal"/>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65B46669"/>
    <w:multiLevelType w:val="hybridMultilevel"/>
    <w:tmpl w:val="4372D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3"/>
  </w:num>
  <w:num w:numId="4">
    <w:abstractNumId w:val="0"/>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NzI1MTG3MDK1tDRV0lEKTi0uzszPAykwrAUAuzF0zywAAAA="/>
  </w:docVars>
  <w:rsids>
    <w:rsidRoot w:val="0089647F"/>
    <w:rsid w:val="005178FE"/>
    <w:rsid w:val="00616262"/>
    <w:rsid w:val="006B268C"/>
    <w:rsid w:val="0074430B"/>
    <w:rsid w:val="007C560B"/>
    <w:rsid w:val="00817F88"/>
    <w:rsid w:val="0089647F"/>
    <w:rsid w:val="00A618EF"/>
    <w:rsid w:val="00A74729"/>
    <w:rsid w:val="00D842DD"/>
    <w:rsid w:val="00E12BFE"/>
    <w:rsid w:val="00F45B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A09DD3"/>
  <w14:defaultImageDpi w14:val="300"/>
  <w15:docId w15:val="{B63A4234-AA45-401A-9A9D-99360B3DF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47F"/>
    <w:rPr>
      <w:rFonts w:ascii="Times New Roman" w:eastAsia="Times New Roman" w:hAnsi="Times New Roman"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9647F"/>
    <w:pPr>
      <w:tabs>
        <w:tab w:val="center" w:pos="4320"/>
        <w:tab w:val="right" w:pos="8640"/>
      </w:tabs>
    </w:pPr>
  </w:style>
  <w:style w:type="character" w:customStyle="1" w:styleId="FooterChar">
    <w:name w:val="Footer Char"/>
    <w:basedOn w:val="DefaultParagraphFont"/>
    <w:link w:val="Footer"/>
    <w:rsid w:val="0089647F"/>
    <w:rPr>
      <w:rFonts w:ascii="Times New Roman" w:eastAsia="Times New Roman" w:hAnsi="Times New Roman" w:cs="Times New Roman"/>
      <w:lang w:val="en-GB"/>
    </w:rPr>
  </w:style>
  <w:style w:type="character" w:styleId="PageNumber">
    <w:name w:val="page number"/>
    <w:basedOn w:val="DefaultParagraphFont"/>
    <w:rsid w:val="0089647F"/>
  </w:style>
  <w:style w:type="paragraph" w:styleId="NoSpacing">
    <w:name w:val="No Spacing"/>
    <w:link w:val="NoSpacingChar"/>
    <w:uiPriority w:val="1"/>
    <w:qFormat/>
    <w:rsid w:val="0089647F"/>
    <w:rPr>
      <w:rFonts w:ascii="Times New Roman" w:eastAsia="Times New Roman" w:hAnsi="Times New Roman" w:cs="Times New Roman"/>
    </w:rPr>
  </w:style>
  <w:style w:type="character" w:customStyle="1" w:styleId="NoSpacingChar">
    <w:name w:val="No Spacing Char"/>
    <w:link w:val="NoSpacing"/>
    <w:uiPriority w:val="1"/>
    <w:rsid w:val="0089647F"/>
    <w:rPr>
      <w:rFonts w:ascii="Times New Roman" w:eastAsia="Times New Roman" w:hAnsi="Times New Roman" w:cs="Times New Roman"/>
    </w:rPr>
  </w:style>
  <w:style w:type="paragraph" w:styleId="NormalWeb">
    <w:name w:val="Normal (Web)"/>
    <w:basedOn w:val="Normal"/>
    <w:uiPriority w:val="99"/>
    <w:unhideWhenUsed/>
    <w:rsid w:val="0089647F"/>
    <w:pPr>
      <w:spacing w:before="100" w:beforeAutospacing="1" w:after="100" w:afterAutospacing="1"/>
      <w:jc w:val="both"/>
    </w:pPr>
    <w:rPr>
      <w:lang w:val="en-US"/>
    </w:rPr>
  </w:style>
  <w:style w:type="character" w:styleId="Hyperlink">
    <w:name w:val="Hyperlink"/>
    <w:basedOn w:val="DefaultParagraphFont"/>
    <w:uiPriority w:val="99"/>
    <w:unhideWhenUsed/>
    <w:rsid w:val="0089647F"/>
    <w:rPr>
      <w:color w:val="0000FF" w:themeColor="hyperlink"/>
      <w:u w:val="single"/>
    </w:rPr>
  </w:style>
  <w:style w:type="paragraph" w:styleId="BodyText">
    <w:name w:val="Body Text"/>
    <w:basedOn w:val="Normal"/>
    <w:link w:val="BodyTextChar"/>
    <w:rsid w:val="0089647F"/>
    <w:pPr>
      <w:spacing w:after="120"/>
    </w:pPr>
    <w:rPr>
      <w:lang w:val="sq-AL"/>
    </w:rPr>
  </w:style>
  <w:style w:type="character" w:customStyle="1" w:styleId="BodyTextChar">
    <w:name w:val="Body Text Char"/>
    <w:basedOn w:val="DefaultParagraphFont"/>
    <w:link w:val="BodyText"/>
    <w:rsid w:val="0089647F"/>
    <w:rPr>
      <w:rFonts w:ascii="Times New Roman" w:eastAsia="Times New Roman" w:hAnsi="Times New Roman" w:cs="Times New Roman"/>
      <w:lang w:val="sq-AL"/>
    </w:rPr>
  </w:style>
  <w:style w:type="character" w:customStyle="1" w:styleId="newspagemainframe1">
    <w:name w:val="newspagemainframe1"/>
    <w:rsid w:val="00A74729"/>
    <w:rPr>
      <w:rFonts w:ascii="Verdana" w:hAnsi="Verdana" w:hint="default"/>
      <w:b w:val="0"/>
      <w:bCs w:val="0"/>
      <w:strike w:val="0"/>
      <w:dstrike w:val="0"/>
      <w:sz w:val="18"/>
      <w:szCs w:val="18"/>
      <w:u w:val="none"/>
      <w:effect w:val="none"/>
    </w:rPr>
  </w:style>
  <w:style w:type="paragraph" w:styleId="ListParagraph">
    <w:name w:val="List Paragraph"/>
    <w:basedOn w:val="Normal"/>
    <w:uiPriority w:val="34"/>
    <w:qFormat/>
    <w:rsid w:val="00A747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41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ps.aw.com/wps/media/objects/744/761962/protected/ch22/ch22.pdf" TargetMode="External"/><Relationship Id="rId3" Type="http://schemas.openxmlformats.org/officeDocument/2006/relationships/settings" Target="settings.xml"/><Relationship Id="rId7" Type="http://schemas.openxmlformats.org/officeDocument/2006/relationships/hyperlink" Target="http://wps.aw.com/wps/media/objects/744/761962/protected/ch22/ch22.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25</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eta Hoxha</dc:creator>
  <cp:keywords/>
  <dc:description/>
  <cp:lastModifiedBy>Driton Qehaja</cp:lastModifiedBy>
  <cp:revision>2</cp:revision>
  <dcterms:created xsi:type="dcterms:W3CDTF">2021-10-06T05:43:00Z</dcterms:created>
  <dcterms:modified xsi:type="dcterms:W3CDTF">2021-10-06T05:43:00Z</dcterms:modified>
</cp:coreProperties>
</file>